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1825" w:rsidRDefault="00C13EA0" w:rsidP="001B45F6">
      <w:pPr>
        <w:pStyle w:val="normal0"/>
        <w:spacing w:line="240" w:lineRule="auto"/>
        <w:jc w:val="center"/>
        <w:rPr>
          <w:rFonts w:ascii="Times New Roman" w:eastAsia="Roboto Mono" w:hAnsi="Times New Roman" w:cs="Times New Roman"/>
          <w:sz w:val="24"/>
          <w:szCs w:val="24"/>
        </w:rPr>
      </w:pPr>
      <w:r w:rsidRPr="001B45F6">
        <w:rPr>
          <w:rFonts w:ascii="Times New Roman" w:eastAsia="Roboto Mono" w:hAnsi="Times New Roman" w:cs="Times New Roman"/>
          <w:noProof/>
          <w:sz w:val="24"/>
          <w:szCs w:val="24"/>
        </w:rPr>
        <w:drawing>
          <wp:inline distT="114300" distB="114300" distL="114300" distR="114300">
            <wp:extent cx="1940379" cy="2142309"/>
            <wp:effectExtent l="19050" t="0" r="2721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1453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F58D9" w:rsidRDefault="00AF58D9" w:rsidP="001B45F6">
      <w:pPr>
        <w:pStyle w:val="normal0"/>
        <w:spacing w:line="240" w:lineRule="auto"/>
        <w:jc w:val="center"/>
        <w:rPr>
          <w:rFonts w:ascii="Times New Roman" w:eastAsia="Roboto Mono" w:hAnsi="Times New Roman" w:cs="Times New Roman"/>
          <w:sz w:val="24"/>
          <w:szCs w:val="24"/>
        </w:rPr>
      </w:pPr>
    </w:p>
    <w:p w:rsidR="00806E04" w:rsidRPr="001B45F6" w:rsidRDefault="00806E04" w:rsidP="001B45F6">
      <w:pPr>
        <w:pStyle w:val="normal0"/>
        <w:spacing w:line="240" w:lineRule="auto"/>
        <w:jc w:val="center"/>
        <w:rPr>
          <w:rFonts w:ascii="Times New Roman" w:eastAsia="Roboto Mono" w:hAnsi="Times New Roman" w:cs="Times New Roman"/>
          <w:sz w:val="24"/>
          <w:szCs w:val="24"/>
        </w:rPr>
      </w:pPr>
    </w:p>
    <w:p w:rsidR="009F1825" w:rsidRPr="000A7269" w:rsidRDefault="00C13EA0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b/>
          <w:sz w:val="32"/>
          <w:szCs w:val="32"/>
        </w:rPr>
      </w:pPr>
      <w:r w:rsidRPr="000A7269">
        <w:rPr>
          <w:rFonts w:ascii="Times New Roman" w:eastAsia="Josefin Sans" w:hAnsi="Times New Roman" w:cs="Times New Roman"/>
          <w:b/>
          <w:sz w:val="32"/>
          <w:szCs w:val="32"/>
        </w:rPr>
        <w:t>North South University</w:t>
      </w:r>
    </w:p>
    <w:p w:rsidR="009F1825" w:rsidRPr="000A7269" w:rsidRDefault="00C13EA0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sz w:val="28"/>
          <w:szCs w:val="28"/>
        </w:rPr>
      </w:pPr>
      <w:r w:rsidRPr="000A7269">
        <w:rPr>
          <w:rFonts w:ascii="Times New Roman" w:eastAsia="Josefin Sans" w:hAnsi="Times New Roman" w:cs="Times New Roman"/>
          <w:sz w:val="28"/>
          <w:szCs w:val="28"/>
        </w:rPr>
        <w:t>Department of Electrical and Computer Engineering</w:t>
      </w:r>
    </w:p>
    <w:p w:rsidR="009F1825" w:rsidRPr="000A7269" w:rsidRDefault="00C13EA0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sz w:val="28"/>
          <w:szCs w:val="28"/>
        </w:rPr>
      </w:pPr>
      <w:r w:rsidRPr="000A7269">
        <w:rPr>
          <w:rFonts w:ascii="Times New Roman" w:eastAsia="Josefin Sans" w:hAnsi="Times New Roman" w:cs="Times New Roman"/>
          <w:sz w:val="28"/>
          <w:szCs w:val="28"/>
        </w:rPr>
        <w:t>Summer 2021</w:t>
      </w:r>
    </w:p>
    <w:p w:rsidR="00806E04" w:rsidRPr="000A7269" w:rsidRDefault="00806E04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sz w:val="28"/>
          <w:szCs w:val="28"/>
        </w:rPr>
      </w:pPr>
    </w:p>
    <w:p w:rsidR="009F1825" w:rsidRPr="000A7269" w:rsidRDefault="00C13EA0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b/>
          <w:sz w:val="28"/>
          <w:szCs w:val="28"/>
        </w:rPr>
      </w:pPr>
      <w:r w:rsidRPr="000A7269">
        <w:rPr>
          <w:rFonts w:ascii="Times New Roman" w:eastAsia="Josefin Sans" w:hAnsi="Times New Roman" w:cs="Times New Roman"/>
          <w:b/>
          <w:sz w:val="28"/>
          <w:szCs w:val="28"/>
        </w:rPr>
        <w:t>Project Report</w:t>
      </w:r>
    </w:p>
    <w:p w:rsidR="00794185" w:rsidRPr="000A7269" w:rsidRDefault="00794185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sz w:val="28"/>
          <w:szCs w:val="28"/>
        </w:rPr>
      </w:pPr>
    </w:p>
    <w:p w:rsidR="009F1825" w:rsidRPr="005045CC" w:rsidRDefault="00C13EA0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b/>
          <w:sz w:val="28"/>
          <w:szCs w:val="28"/>
        </w:rPr>
      </w:pPr>
      <w:r w:rsidRPr="005045CC">
        <w:rPr>
          <w:rFonts w:ascii="Times New Roman" w:eastAsia="Josefin Sans" w:hAnsi="Times New Roman" w:cs="Times New Roman"/>
          <w:b/>
          <w:sz w:val="28"/>
          <w:szCs w:val="28"/>
        </w:rPr>
        <w:t>CSE499A</w:t>
      </w:r>
      <w:r w:rsidR="000A7269" w:rsidRPr="005045CC">
        <w:rPr>
          <w:rFonts w:ascii="Times New Roman" w:eastAsia="Josefin Sans" w:hAnsi="Times New Roman" w:cs="Times New Roman"/>
          <w:b/>
          <w:sz w:val="28"/>
          <w:szCs w:val="28"/>
        </w:rPr>
        <w:t xml:space="preserve"> </w:t>
      </w:r>
      <w:r w:rsidR="0062504B" w:rsidRPr="005045CC">
        <w:rPr>
          <w:rFonts w:ascii="Times New Roman" w:eastAsia="Josefin Sans" w:hAnsi="Times New Roman" w:cs="Times New Roman"/>
          <w:b/>
          <w:sz w:val="28"/>
          <w:szCs w:val="28"/>
        </w:rPr>
        <w:t xml:space="preserve">- </w:t>
      </w:r>
      <w:r w:rsidRPr="005045CC">
        <w:rPr>
          <w:rFonts w:ascii="Times New Roman" w:eastAsia="Josefin Sans" w:hAnsi="Times New Roman" w:cs="Times New Roman"/>
          <w:b/>
          <w:sz w:val="28"/>
          <w:szCs w:val="28"/>
        </w:rPr>
        <w:t>Senior Design Project</w:t>
      </w:r>
    </w:p>
    <w:p w:rsidR="009F1825" w:rsidRDefault="0062504B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sz w:val="28"/>
          <w:szCs w:val="28"/>
        </w:rPr>
      </w:pPr>
      <w:r>
        <w:rPr>
          <w:rFonts w:ascii="Times New Roman" w:eastAsia="Josefin Sans" w:hAnsi="Times New Roman" w:cs="Times New Roman"/>
          <w:sz w:val="28"/>
          <w:szCs w:val="28"/>
        </w:rPr>
        <w:t xml:space="preserve">Section </w:t>
      </w:r>
      <w:r w:rsidR="0023061B">
        <w:rPr>
          <w:rFonts w:ascii="Times New Roman" w:eastAsia="Josefin Sans" w:hAnsi="Times New Roman" w:cs="Times New Roman"/>
          <w:sz w:val="28"/>
          <w:szCs w:val="28"/>
        </w:rPr>
        <w:t>–</w:t>
      </w:r>
      <w:r w:rsidR="00C13EA0" w:rsidRPr="000A7269">
        <w:rPr>
          <w:rFonts w:ascii="Times New Roman" w:eastAsia="Josefin Sans" w:hAnsi="Times New Roman" w:cs="Times New Roman"/>
          <w:sz w:val="28"/>
          <w:szCs w:val="28"/>
        </w:rPr>
        <w:t xml:space="preserve"> 12</w:t>
      </w:r>
    </w:p>
    <w:p w:rsidR="0023061B" w:rsidRDefault="0023061B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sz w:val="28"/>
          <w:szCs w:val="28"/>
        </w:rPr>
      </w:pPr>
      <w:r>
        <w:rPr>
          <w:rFonts w:ascii="Times New Roman" w:eastAsia="Josefin Sans" w:hAnsi="Times New Roman" w:cs="Times New Roman"/>
          <w:sz w:val="28"/>
          <w:szCs w:val="28"/>
        </w:rPr>
        <w:t xml:space="preserve">Group </w:t>
      </w:r>
      <w:r w:rsidR="00173B57">
        <w:rPr>
          <w:rFonts w:ascii="Times New Roman" w:eastAsia="Josefin Sans" w:hAnsi="Times New Roman" w:cs="Times New Roman"/>
          <w:sz w:val="28"/>
          <w:szCs w:val="28"/>
        </w:rPr>
        <w:t>–</w:t>
      </w:r>
      <w:r>
        <w:rPr>
          <w:rFonts w:ascii="Times New Roman" w:eastAsia="Josefin Sans" w:hAnsi="Times New Roman" w:cs="Times New Roman"/>
          <w:sz w:val="28"/>
          <w:szCs w:val="28"/>
        </w:rPr>
        <w:t xml:space="preserve"> 11</w:t>
      </w:r>
    </w:p>
    <w:p w:rsidR="00794185" w:rsidRPr="000A7269" w:rsidRDefault="00794185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sz w:val="28"/>
          <w:szCs w:val="28"/>
        </w:rPr>
      </w:pPr>
    </w:p>
    <w:p w:rsidR="009F1825" w:rsidRPr="005045CC" w:rsidRDefault="00C13EA0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b/>
          <w:sz w:val="28"/>
          <w:szCs w:val="28"/>
        </w:rPr>
      </w:pPr>
      <w:r w:rsidRPr="005045CC">
        <w:rPr>
          <w:rFonts w:ascii="Times New Roman" w:eastAsia="Josefin Sans" w:hAnsi="Times New Roman" w:cs="Times New Roman"/>
          <w:b/>
          <w:sz w:val="28"/>
          <w:szCs w:val="28"/>
        </w:rPr>
        <w:t>Submitted To</w:t>
      </w:r>
    </w:p>
    <w:p w:rsidR="00794185" w:rsidRPr="000A7269" w:rsidRDefault="00794185" w:rsidP="00794185">
      <w:pPr>
        <w:jc w:val="center"/>
        <w:rPr>
          <w:rFonts w:ascii="Times New Roman" w:hAnsi="Times New Roman" w:cs="Times New Roman"/>
          <w:sz w:val="28"/>
          <w:szCs w:val="28"/>
        </w:rPr>
      </w:pPr>
      <w:r w:rsidRPr="000A7269">
        <w:rPr>
          <w:rFonts w:ascii="Times New Roman" w:hAnsi="Times New Roman" w:cs="Times New Roman"/>
          <w:sz w:val="28"/>
          <w:szCs w:val="28"/>
        </w:rPr>
        <w:t>Dr. Mohammad Ashrafuzzaman Khan</w:t>
      </w:r>
      <w:r w:rsidRPr="000A7269">
        <w:rPr>
          <w:rFonts w:ascii="Times New Roman" w:hAnsi="Times New Roman" w:cs="Times New Roman"/>
          <w:sz w:val="28"/>
          <w:szCs w:val="28"/>
          <w:lang w:val="de-DE"/>
        </w:rPr>
        <w:t xml:space="preserve"> (Azk)</w:t>
      </w:r>
    </w:p>
    <w:p w:rsidR="00794185" w:rsidRPr="000A7269" w:rsidRDefault="00794185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sz w:val="28"/>
          <w:szCs w:val="28"/>
        </w:rPr>
      </w:pPr>
    </w:p>
    <w:p w:rsidR="009F1825" w:rsidRPr="005045CC" w:rsidRDefault="00C13EA0" w:rsidP="001B45F6">
      <w:pPr>
        <w:pStyle w:val="normal0"/>
        <w:spacing w:line="240" w:lineRule="auto"/>
        <w:jc w:val="center"/>
        <w:rPr>
          <w:rFonts w:ascii="Times New Roman" w:eastAsia="Josefin Sans" w:hAnsi="Times New Roman" w:cs="Times New Roman"/>
          <w:b/>
          <w:sz w:val="28"/>
          <w:szCs w:val="28"/>
        </w:rPr>
      </w:pPr>
      <w:r w:rsidRPr="005045CC">
        <w:rPr>
          <w:rFonts w:ascii="Times New Roman" w:eastAsia="Josefin Sans" w:hAnsi="Times New Roman" w:cs="Times New Roman"/>
          <w:b/>
          <w:sz w:val="28"/>
          <w:szCs w:val="28"/>
        </w:rPr>
        <w:t xml:space="preserve">Submitted </w:t>
      </w:r>
      <w:r w:rsidR="005045CC">
        <w:rPr>
          <w:rFonts w:ascii="Times New Roman" w:eastAsia="Josefin Sans" w:hAnsi="Times New Roman" w:cs="Times New Roman"/>
          <w:b/>
          <w:sz w:val="28"/>
          <w:szCs w:val="28"/>
        </w:rPr>
        <w:t>B</w:t>
      </w:r>
      <w:r w:rsidRPr="005045CC">
        <w:rPr>
          <w:rFonts w:ascii="Times New Roman" w:eastAsia="Josefin Sans" w:hAnsi="Times New Roman" w:cs="Times New Roman"/>
          <w:b/>
          <w:sz w:val="28"/>
          <w:szCs w:val="28"/>
        </w:rPr>
        <w:t>y</w:t>
      </w:r>
    </w:p>
    <w:tbl>
      <w:tblPr>
        <w:tblStyle w:val="a"/>
        <w:tblW w:w="865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6398"/>
        <w:gridCol w:w="2258"/>
      </w:tblGrid>
      <w:tr w:rsidR="009F1825" w:rsidRPr="000A7269" w:rsidTr="009B474D">
        <w:trPr>
          <w:cantSplit/>
          <w:tblHeader/>
          <w:jc w:val="center"/>
        </w:trPr>
        <w:tc>
          <w:tcPr>
            <w:tcW w:w="63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1825" w:rsidRPr="000A7269" w:rsidRDefault="00AF58D9" w:rsidP="00CF57B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Josefin Sans" w:hAnsi="Times New Roman" w:cs="Times New Roman"/>
                <w:sz w:val="28"/>
                <w:szCs w:val="28"/>
              </w:rPr>
            </w:pPr>
            <w:r>
              <w:rPr>
                <w:rFonts w:ascii="Times New Roman" w:eastAsia="Josefin Sans" w:hAnsi="Times New Roman" w:cs="Times New Roman"/>
                <w:sz w:val="28"/>
                <w:szCs w:val="28"/>
              </w:rPr>
              <w:t>Group</w:t>
            </w:r>
            <w:r w:rsidR="00CF57BA">
              <w:rPr>
                <w:rFonts w:ascii="Times New Roman" w:eastAsia="Josefin Sans" w:hAnsi="Times New Roman" w:cs="Times New Roman"/>
                <w:sz w:val="28"/>
                <w:szCs w:val="28"/>
              </w:rPr>
              <w:t xml:space="preserve"> Member </w:t>
            </w:r>
          </w:p>
        </w:tc>
        <w:tc>
          <w:tcPr>
            <w:tcW w:w="2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1825" w:rsidRPr="000A7269" w:rsidRDefault="00CF57BA" w:rsidP="009B474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Josefin Sans" w:hAnsi="Times New Roman" w:cs="Times New Roman"/>
                <w:sz w:val="28"/>
                <w:szCs w:val="28"/>
              </w:rPr>
            </w:pPr>
            <w:r>
              <w:rPr>
                <w:rFonts w:ascii="Times New Roman" w:eastAsia="Josefin Sans" w:hAnsi="Times New Roman" w:cs="Times New Roman"/>
                <w:sz w:val="28"/>
                <w:szCs w:val="28"/>
              </w:rPr>
              <w:t xml:space="preserve">NSU </w:t>
            </w:r>
            <w:r w:rsidR="00C13EA0" w:rsidRPr="000A7269">
              <w:rPr>
                <w:rFonts w:ascii="Times New Roman" w:eastAsia="Josefin Sans" w:hAnsi="Times New Roman" w:cs="Times New Roman"/>
                <w:sz w:val="28"/>
                <w:szCs w:val="28"/>
              </w:rPr>
              <w:t>ID</w:t>
            </w:r>
          </w:p>
        </w:tc>
      </w:tr>
      <w:tr w:rsidR="009F1825" w:rsidRPr="000A7269" w:rsidTr="009B474D">
        <w:trPr>
          <w:cantSplit/>
          <w:tblHeader/>
          <w:jc w:val="center"/>
        </w:trPr>
        <w:tc>
          <w:tcPr>
            <w:tcW w:w="63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1825" w:rsidRDefault="00C13EA0" w:rsidP="009B474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Josefin Sans" w:hAnsi="Times New Roman" w:cs="Times New Roman"/>
                <w:sz w:val="28"/>
                <w:szCs w:val="28"/>
              </w:rPr>
            </w:pPr>
            <w:r w:rsidRPr="000A7269">
              <w:rPr>
                <w:rFonts w:ascii="Times New Roman" w:eastAsia="Josefin Sans" w:hAnsi="Times New Roman" w:cs="Times New Roman"/>
                <w:sz w:val="28"/>
                <w:szCs w:val="28"/>
              </w:rPr>
              <w:t xml:space="preserve">Mohammad </w:t>
            </w:r>
            <w:proofErr w:type="spellStart"/>
            <w:r w:rsidRPr="000A7269">
              <w:rPr>
                <w:rFonts w:ascii="Times New Roman" w:eastAsia="Josefin Sans" w:hAnsi="Times New Roman" w:cs="Times New Roman"/>
                <w:sz w:val="28"/>
                <w:szCs w:val="28"/>
              </w:rPr>
              <w:t>Sajedul</w:t>
            </w:r>
            <w:proofErr w:type="spellEnd"/>
            <w:r w:rsidRPr="000A7269">
              <w:rPr>
                <w:rFonts w:ascii="Times New Roman" w:eastAsia="Josefin Sans" w:hAnsi="Times New Roman" w:cs="Times New Roman"/>
                <w:sz w:val="28"/>
                <w:szCs w:val="28"/>
              </w:rPr>
              <w:t xml:space="preserve"> Islam</w:t>
            </w:r>
          </w:p>
          <w:p w:rsidR="009B474D" w:rsidRPr="000A7269" w:rsidRDefault="005C1EAE" w:rsidP="009B474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Josefin Sans" w:hAnsi="Times New Roman" w:cs="Times New Roman"/>
                <w:sz w:val="28"/>
                <w:szCs w:val="28"/>
              </w:rPr>
            </w:pPr>
            <w:hyperlink r:id="rId6" w:history="1">
              <w:r w:rsidR="009B474D" w:rsidRPr="00E14D41">
                <w:rPr>
                  <w:rStyle w:val="Hyperlink"/>
                  <w:rFonts w:ascii="Times New Roman" w:eastAsia="Josefin Sans" w:hAnsi="Times New Roman" w:cs="Times New Roman"/>
                  <w:sz w:val="28"/>
                  <w:szCs w:val="28"/>
                </w:rPr>
                <w:t>mohammed.islam1@northsouth.edu</w:t>
              </w:r>
            </w:hyperlink>
          </w:p>
        </w:tc>
        <w:tc>
          <w:tcPr>
            <w:tcW w:w="2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1825" w:rsidRPr="000A7269" w:rsidRDefault="00C13EA0" w:rsidP="009B474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Josefin Sans" w:hAnsi="Times New Roman" w:cs="Times New Roman"/>
                <w:sz w:val="28"/>
                <w:szCs w:val="28"/>
              </w:rPr>
            </w:pPr>
            <w:r w:rsidRPr="000A7269">
              <w:rPr>
                <w:rFonts w:ascii="Times New Roman" w:eastAsia="Josefin Sans" w:hAnsi="Times New Roman" w:cs="Times New Roman"/>
                <w:sz w:val="28"/>
                <w:szCs w:val="28"/>
              </w:rPr>
              <w:t>1531177042</w:t>
            </w:r>
          </w:p>
        </w:tc>
      </w:tr>
      <w:tr w:rsidR="009F1825" w:rsidRPr="000A7269" w:rsidTr="009B474D">
        <w:trPr>
          <w:cantSplit/>
          <w:tblHeader/>
          <w:jc w:val="center"/>
        </w:trPr>
        <w:tc>
          <w:tcPr>
            <w:tcW w:w="63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1825" w:rsidRPr="000A7269" w:rsidRDefault="00C13EA0" w:rsidP="009B474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Josefin Sans" w:hAnsi="Times New Roman" w:cs="Times New Roman"/>
                <w:sz w:val="28"/>
                <w:szCs w:val="28"/>
              </w:rPr>
            </w:pPr>
            <w:r w:rsidRPr="000A7269">
              <w:rPr>
                <w:rFonts w:ascii="Times New Roman" w:eastAsia="Josefin Sans" w:hAnsi="Times New Roman" w:cs="Times New Roman"/>
                <w:sz w:val="28"/>
                <w:szCs w:val="28"/>
              </w:rPr>
              <w:t>A. S. M. Sabiqul Hassan</w:t>
            </w:r>
          </w:p>
          <w:p w:rsidR="00B17A24" w:rsidRPr="000A7269" w:rsidRDefault="00B17A24" w:rsidP="009B474D">
            <w:pPr>
              <w:jc w:val="both"/>
              <w:rPr>
                <w:rFonts w:ascii="Times New Roman" w:eastAsia="Josefin Sans" w:hAnsi="Times New Roman" w:cs="Times New Roman"/>
                <w:sz w:val="28"/>
                <w:szCs w:val="28"/>
              </w:rPr>
            </w:pPr>
            <w:r w:rsidRPr="000A7269">
              <w:rPr>
                <w:rFonts w:ascii="Times New Roman" w:eastAsia="Josefin Sans" w:hAnsi="Times New Roman" w:cs="Times New Roman"/>
                <w:sz w:val="28"/>
                <w:szCs w:val="28"/>
              </w:rPr>
              <w:t>(</w:t>
            </w:r>
            <w:hyperlink r:id="rId7" w:history="1">
              <w:r w:rsidRPr="000A7269">
                <w:rPr>
                  <w:rStyle w:val="Hyperlink"/>
                  <w:rFonts w:ascii="Times New Roman" w:hAnsi="Times New Roman" w:cs="Times New Roman"/>
                  <w:sz w:val="28"/>
                  <w:szCs w:val="28"/>
                </w:rPr>
                <w:t>sabiqul.hassan@northsouth.edu</w:t>
              </w:r>
            </w:hyperlink>
            <w:r w:rsidRPr="000A7269">
              <w:rPr>
                <w:rFonts w:ascii="Times New Roman" w:eastAsia="Josefin Sans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225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F1825" w:rsidRPr="000A7269" w:rsidRDefault="00183970" w:rsidP="009B474D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rFonts w:ascii="Times New Roman" w:eastAsia="Josefin Sans" w:hAnsi="Times New Roman" w:cs="Times New Roman"/>
                <w:sz w:val="28"/>
                <w:szCs w:val="28"/>
              </w:rPr>
            </w:pPr>
            <w:r>
              <w:rPr>
                <w:rFonts w:ascii="Times New Roman" w:eastAsia="Josefin Sans" w:hAnsi="Times New Roman" w:cs="Times New Roman"/>
                <w:sz w:val="28"/>
                <w:szCs w:val="28"/>
              </w:rPr>
              <w:t>18124420</w:t>
            </w:r>
            <w:r w:rsidR="00C13EA0" w:rsidRPr="000A7269">
              <w:rPr>
                <w:rFonts w:ascii="Times New Roman" w:eastAsia="Josefin Sans" w:hAnsi="Times New Roman" w:cs="Times New Roman"/>
                <w:sz w:val="28"/>
                <w:szCs w:val="28"/>
              </w:rPr>
              <w:t>42</w:t>
            </w:r>
          </w:p>
        </w:tc>
      </w:tr>
    </w:tbl>
    <w:p w:rsidR="009F1825" w:rsidRPr="000A7269" w:rsidRDefault="00C13EA0" w:rsidP="001B45F6">
      <w:pPr>
        <w:pStyle w:val="normal0"/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0A7269">
        <w:rPr>
          <w:rFonts w:ascii="Times New Roman" w:hAnsi="Times New Roman" w:cs="Times New Roman"/>
          <w:sz w:val="28"/>
          <w:szCs w:val="28"/>
        </w:rPr>
        <w:br w:type="page"/>
      </w:r>
    </w:p>
    <w:p w:rsidR="002D5E4A" w:rsidRPr="00FC7A88" w:rsidRDefault="00B316F2" w:rsidP="001B45F6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lastRenderedPageBreak/>
        <w:t>Table of Contents</w:t>
      </w:r>
    </w:p>
    <w:p w:rsidR="00F74346" w:rsidRPr="001B45F6" w:rsidRDefault="00F74346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1E46" w:rsidRDefault="00191E46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45F6">
        <w:rPr>
          <w:rFonts w:ascii="Times New Roman" w:hAnsi="Times New Roman" w:cs="Times New Roman"/>
          <w:sz w:val="24"/>
          <w:szCs w:val="24"/>
        </w:rPr>
        <w:t>Introduction</w:t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  <w:t>3</w:t>
      </w:r>
    </w:p>
    <w:p w:rsidR="000C3854" w:rsidRPr="001B45F6" w:rsidRDefault="000C3854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words</w:t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  <w:t>3</w:t>
      </w:r>
    </w:p>
    <w:p w:rsidR="00191E46" w:rsidRPr="001B45F6" w:rsidRDefault="00D91F5F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45F6">
        <w:rPr>
          <w:rFonts w:ascii="Times New Roman" w:hAnsi="Times New Roman" w:cs="Times New Roman"/>
          <w:sz w:val="24"/>
          <w:szCs w:val="24"/>
        </w:rPr>
        <w:t>Initial Project Idea</w:t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  <w:t>3</w:t>
      </w:r>
    </w:p>
    <w:p w:rsidR="00D91F5F" w:rsidRPr="001B45F6" w:rsidRDefault="00DB3252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3252">
        <w:rPr>
          <w:rFonts w:ascii="Times New Roman" w:hAnsi="Times New Roman" w:cs="Times New Roman"/>
          <w:sz w:val="24"/>
          <w:szCs w:val="24"/>
        </w:rPr>
        <w:t xml:space="preserve">Idea-1: </w:t>
      </w:r>
      <w:r w:rsidR="00D91F5F" w:rsidRPr="001B45F6">
        <w:rPr>
          <w:rFonts w:ascii="Times New Roman" w:hAnsi="Times New Roman" w:cs="Times New Roman"/>
          <w:sz w:val="24"/>
          <w:szCs w:val="24"/>
        </w:rPr>
        <w:t>Graph Embedding</w:t>
      </w:r>
      <w:r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  <w:t>3</w:t>
      </w:r>
    </w:p>
    <w:p w:rsidR="00D91F5F" w:rsidRDefault="00DB3252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B3252">
        <w:rPr>
          <w:rFonts w:ascii="Times New Roman" w:hAnsi="Times New Roman" w:cs="Times New Roman"/>
          <w:sz w:val="24"/>
          <w:szCs w:val="24"/>
        </w:rPr>
        <w:t>Idea-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DB3252">
        <w:rPr>
          <w:rFonts w:ascii="Times New Roman" w:hAnsi="Times New Roman" w:cs="Times New Roman"/>
          <w:sz w:val="24"/>
          <w:szCs w:val="24"/>
        </w:rPr>
        <w:t xml:space="preserve">: </w:t>
      </w:r>
      <w:r w:rsidR="00D91F5F" w:rsidRPr="001B45F6">
        <w:rPr>
          <w:rFonts w:ascii="Times New Roman" w:hAnsi="Times New Roman" w:cs="Times New Roman"/>
          <w:sz w:val="24"/>
          <w:szCs w:val="24"/>
        </w:rPr>
        <w:t>Mobile Sensor Data Process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  <w:t>3</w:t>
      </w:r>
    </w:p>
    <w:p w:rsidR="00F74346" w:rsidRPr="001B45F6" w:rsidRDefault="00D91F5F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45F6">
        <w:rPr>
          <w:rFonts w:ascii="Times New Roman" w:hAnsi="Times New Roman" w:cs="Times New Roman"/>
          <w:sz w:val="24"/>
          <w:szCs w:val="24"/>
        </w:rPr>
        <w:t>Work Progress</w:t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B51FFC">
        <w:rPr>
          <w:rFonts w:ascii="Times New Roman" w:hAnsi="Times New Roman" w:cs="Times New Roman"/>
          <w:sz w:val="24"/>
          <w:szCs w:val="24"/>
        </w:rPr>
        <w:t>3</w:t>
      </w:r>
    </w:p>
    <w:p w:rsidR="00D91F5F" w:rsidRPr="001B45F6" w:rsidRDefault="00D91F5F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45F6">
        <w:rPr>
          <w:rFonts w:ascii="Times New Roman" w:hAnsi="Times New Roman" w:cs="Times New Roman"/>
          <w:sz w:val="24"/>
          <w:szCs w:val="24"/>
        </w:rPr>
        <w:t>New Project Idea</w:t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B51FFC">
        <w:rPr>
          <w:rFonts w:ascii="Times New Roman" w:hAnsi="Times New Roman" w:cs="Times New Roman"/>
          <w:sz w:val="24"/>
          <w:szCs w:val="24"/>
        </w:rPr>
        <w:t>4</w:t>
      </w:r>
    </w:p>
    <w:p w:rsidR="00D91F5F" w:rsidRPr="001B45F6" w:rsidRDefault="00D91F5F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45F6">
        <w:rPr>
          <w:rFonts w:ascii="Times New Roman" w:hAnsi="Times New Roman" w:cs="Times New Roman"/>
          <w:sz w:val="24"/>
          <w:szCs w:val="24"/>
        </w:rPr>
        <w:t>New Project Work</w:t>
      </w:r>
      <w:r w:rsidR="001D3B52" w:rsidRPr="001B45F6">
        <w:rPr>
          <w:rFonts w:ascii="Times New Roman" w:hAnsi="Times New Roman" w:cs="Times New Roman"/>
          <w:sz w:val="24"/>
          <w:szCs w:val="24"/>
        </w:rPr>
        <w:t>-</w:t>
      </w:r>
      <w:r w:rsidRPr="001B45F6">
        <w:rPr>
          <w:rFonts w:ascii="Times New Roman" w:hAnsi="Times New Roman" w:cs="Times New Roman"/>
          <w:sz w:val="24"/>
          <w:szCs w:val="24"/>
        </w:rPr>
        <w:t>flow</w:t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B51FFC">
        <w:rPr>
          <w:rFonts w:ascii="Times New Roman" w:hAnsi="Times New Roman" w:cs="Times New Roman"/>
          <w:sz w:val="24"/>
          <w:szCs w:val="24"/>
        </w:rPr>
        <w:t>4</w:t>
      </w:r>
    </w:p>
    <w:p w:rsidR="001D3B52" w:rsidRDefault="001D3B52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45F6">
        <w:rPr>
          <w:rFonts w:ascii="Times New Roman" w:hAnsi="Times New Roman" w:cs="Times New Roman"/>
          <w:sz w:val="24"/>
          <w:szCs w:val="24"/>
        </w:rPr>
        <w:t>New Project Required Tools &amp; Technology</w:t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B51FFC">
        <w:rPr>
          <w:rFonts w:ascii="Times New Roman" w:hAnsi="Times New Roman" w:cs="Times New Roman"/>
          <w:sz w:val="24"/>
          <w:szCs w:val="24"/>
        </w:rPr>
        <w:t>5</w:t>
      </w:r>
    </w:p>
    <w:p w:rsidR="004D1ED1" w:rsidRPr="001B45F6" w:rsidRDefault="004D1ED1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ribution</w:t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B51FFC">
        <w:rPr>
          <w:rFonts w:ascii="Times New Roman" w:hAnsi="Times New Roman" w:cs="Times New Roman"/>
          <w:sz w:val="24"/>
          <w:szCs w:val="24"/>
        </w:rPr>
        <w:t>5</w:t>
      </w:r>
    </w:p>
    <w:p w:rsidR="001D3B52" w:rsidRPr="001B45F6" w:rsidRDefault="001D3B52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45F6">
        <w:rPr>
          <w:rFonts w:ascii="Times New Roman" w:hAnsi="Times New Roman" w:cs="Times New Roman"/>
          <w:sz w:val="24"/>
          <w:szCs w:val="24"/>
        </w:rPr>
        <w:t>Acknowledgement &amp; Conclusion</w:t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692DC6">
        <w:rPr>
          <w:rFonts w:ascii="Times New Roman" w:hAnsi="Times New Roman" w:cs="Times New Roman"/>
          <w:sz w:val="24"/>
          <w:szCs w:val="24"/>
        </w:rPr>
        <w:tab/>
      </w:r>
      <w:r w:rsidR="00B51FFC">
        <w:rPr>
          <w:rFonts w:ascii="Times New Roman" w:hAnsi="Times New Roman" w:cs="Times New Roman"/>
          <w:sz w:val="24"/>
          <w:szCs w:val="24"/>
        </w:rPr>
        <w:t>5</w:t>
      </w:r>
    </w:p>
    <w:p w:rsidR="001D3B52" w:rsidRPr="001B45F6" w:rsidRDefault="00692DC6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 Lis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51FFC">
        <w:rPr>
          <w:rFonts w:ascii="Times New Roman" w:hAnsi="Times New Roman" w:cs="Times New Roman"/>
          <w:sz w:val="24"/>
          <w:szCs w:val="24"/>
        </w:rPr>
        <w:t>6</w:t>
      </w:r>
    </w:p>
    <w:p w:rsidR="001D3B52" w:rsidRPr="001B45F6" w:rsidRDefault="001D3B52" w:rsidP="001B45F6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C3854" w:rsidRDefault="000C3854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316F2" w:rsidRPr="00FC7A88" w:rsidRDefault="000C3854" w:rsidP="001B45F6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lastRenderedPageBreak/>
        <w:t>Introduction</w:t>
      </w:r>
    </w:p>
    <w:p w:rsidR="00F36F0C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CSE499A is a senior design project course for doing research or creating projects on advanced topics. Our initial plan was to write a paper on a machine learning topic. </w:t>
      </w:r>
    </w:p>
    <w:p w:rsidR="00F36F0C" w:rsidRDefault="00F36F0C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9F1825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>As it is a senior design project, we had to choose more progressive topics like Graph Embedding, Mobile Sensor Data processing with deep learning.</w:t>
      </w:r>
    </w:p>
    <w:p w:rsidR="00D0343F" w:rsidRDefault="00D0343F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D0343F" w:rsidRDefault="00D0343F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D0343F" w:rsidRPr="00FC7A88" w:rsidRDefault="00D0343F" w:rsidP="00D0343F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t>Keywords</w:t>
      </w:r>
    </w:p>
    <w:p w:rsidR="00D0343F" w:rsidRPr="001B45F6" w:rsidRDefault="00D0343F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>
        <w:rPr>
          <w:rFonts w:ascii="Times New Roman" w:eastAsia="Josefin Sans" w:hAnsi="Times New Roman" w:cs="Times New Roman"/>
          <w:sz w:val="24"/>
          <w:szCs w:val="24"/>
        </w:rPr>
        <w:t>Machine Learning, Deep Learning, Graph Embedding, Image Processing</w:t>
      </w:r>
    </w:p>
    <w:p w:rsidR="009F1825" w:rsidRDefault="009F1825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D0343F" w:rsidRDefault="00D0343F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0C3854" w:rsidRPr="00FC7A88" w:rsidRDefault="000C3854" w:rsidP="000C3854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t>Initial Project Idea</w:t>
      </w:r>
      <w:r w:rsidR="00D0343F" w:rsidRPr="00FC7A88">
        <w:rPr>
          <w:rFonts w:ascii="Times New Roman" w:hAnsi="Times New Roman" w:cs="Times New Roman"/>
          <w:b/>
          <w:sz w:val="28"/>
          <w:szCs w:val="28"/>
        </w:rPr>
        <w:t>s</w:t>
      </w:r>
    </w:p>
    <w:p w:rsidR="000C3854" w:rsidRDefault="00A82E77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="00D0343F">
        <w:rPr>
          <w:rFonts w:ascii="Times New Roman" w:hAnsi="Times New Roman" w:cs="Times New Roman"/>
          <w:sz w:val="24"/>
          <w:szCs w:val="24"/>
        </w:rPr>
        <w:t>First</w:t>
      </w:r>
      <w:r>
        <w:rPr>
          <w:rFonts w:ascii="Times New Roman" w:hAnsi="Times New Roman" w:cs="Times New Roman"/>
          <w:sz w:val="24"/>
          <w:szCs w:val="24"/>
        </w:rPr>
        <w:t>,</w:t>
      </w:r>
      <w:r w:rsidR="00D0343F">
        <w:rPr>
          <w:rFonts w:ascii="Times New Roman" w:hAnsi="Times New Roman" w:cs="Times New Roman"/>
          <w:sz w:val="24"/>
          <w:szCs w:val="24"/>
        </w:rPr>
        <w:t xml:space="preserve"> we </w:t>
      </w:r>
      <w:r w:rsidR="00D71756">
        <w:rPr>
          <w:rFonts w:ascii="Times New Roman" w:hAnsi="Times New Roman" w:cs="Times New Roman"/>
          <w:sz w:val="24"/>
          <w:szCs w:val="24"/>
        </w:rPr>
        <w:t>choose</w:t>
      </w:r>
      <w:r w:rsidR="00D0343F">
        <w:rPr>
          <w:rFonts w:ascii="Times New Roman" w:hAnsi="Times New Roman" w:cs="Times New Roman"/>
          <w:sz w:val="24"/>
          <w:szCs w:val="24"/>
        </w:rPr>
        <w:t xml:space="preserve"> two project ideas to finalize our topic to write a research paper.</w:t>
      </w:r>
    </w:p>
    <w:p w:rsidR="007046A6" w:rsidRDefault="007046A6" w:rsidP="000C38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C3854" w:rsidRPr="00FC7A88" w:rsidRDefault="00553CD5" w:rsidP="000C3854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dea-1: </w:t>
      </w:r>
      <w:r w:rsidR="000C3854" w:rsidRPr="00FC7A88">
        <w:rPr>
          <w:rFonts w:ascii="Times New Roman" w:hAnsi="Times New Roman" w:cs="Times New Roman"/>
          <w:b/>
          <w:sz w:val="28"/>
          <w:szCs w:val="28"/>
        </w:rPr>
        <w:t>Graph Embedding</w:t>
      </w:r>
    </w:p>
    <w:p w:rsidR="00D0343F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For the graph embedding topic, </w:t>
      </w:r>
      <w:r w:rsidR="00D0343F">
        <w:rPr>
          <w:rFonts w:ascii="Times New Roman" w:eastAsia="Josefin Sans" w:hAnsi="Times New Roman" w:cs="Times New Roman"/>
          <w:sz w:val="24"/>
          <w:szCs w:val="24"/>
        </w:rPr>
        <w:t>we have reviewed few problems from the site [1]</w:t>
      </w: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 and found a problem called “node2vec” that initially matched with our interest. </w:t>
      </w:r>
    </w:p>
    <w:p w:rsidR="00D0343F" w:rsidRDefault="00D0343F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D0343F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We found some datasets and related papers on it. </w:t>
      </w:r>
      <w:r w:rsidR="00D0343F">
        <w:rPr>
          <w:rFonts w:ascii="Times New Roman" w:eastAsia="Josefin Sans" w:hAnsi="Times New Roman" w:cs="Times New Roman"/>
          <w:sz w:val="24"/>
          <w:szCs w:val="24"/>
        </w:rPr>
        <w:t>Then, w</w:t>
      </w: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e selected a dataset of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Facebook</w:t>
      </w:r>
      <w:proofErr w:type="spellEnd"/>
      <w:r w:rsidR="00D0343F">
        <w:rPr>
          <w:rFonts w:ascii="Times New Roman" w:eastAsia="Josefin Sans" w:hAnsi="Times New Roman" w:cs="Times New Roman"/>
          <w:sz w:val="24"/>
          <w:szCs w:val="24"/>
        </w:rPr>
        <w:t xml:space="preserve"> [2]</w:t>
      </w: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 which was collected using the official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Facebook</w:t>
      </w:r>
      <w:proofErr w:type="spellEnd"/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 app and it is about circles or friends list from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Facebook</w:t>
      </w:r>
      <w:proofErr w:type="spellEnd"/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. The collected data was replaced with an anonymous value for each user id. </w:t>
      </w:r>
      <w:r w:rsidR="00D0343F">
        <w:rPr>
          <w:rFonts w:ascii="Times New Roman" w:eastAsia="Josefin Sans" w:hAnsi="Times New Roman" w:cs="Times New Roman"/>
          <w:sz w:val="24"/>
          <w:szCs w:val="24"/>
        </w:rPr>
        <w:t xml:space="preserve"> </w:t>
      </w:r>
    </w:p>
    <w:p w:rsidR="00D0343F" w:rsidRDefault="00D0343F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9F1825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>For example</w:t>
      </w:r>
      <w:r w:rsidR="00373A61">
        <w:rPr>
          <w:rFonts w:ascii="Times New Roman" w:eastAsia="Josefin Sans" w:hAnsi="Times New Roman" w:cs="Times New Roman"/>
          <w:sz w:val="24"/>
          <w:szCs w:val="24"/>
        </w:rPr>
        <w:t>, it helped us to find whether two</w:t>
      </w: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 people contain the same value against a particular feature of the feature vectors from the dataset but not their affiliation with a feature</w:t>
      </w:r>
      <w:r w:rsidR="00BB2DAB">
        <w:rPr>
          <w:rFonts w:ascii="Times New Roman" w:eastAsia="Josefin Sans" w:hAnsi="Times New Roman" w:cs="Times New Roman"/>
          <w:sz w:val="24"/>
          <w:szCs w:val="24"/>
        </w:rPr>
        <w:t>.</w:t>
      </w:r>
    </w:p>
    <w:p w:rsidR="009F1825" w:rsidRDefault="009F1825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D0343F" w:rsidRDefault="00D0343F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0C3854" w:rsidRPr="00FC7A88" w:rsidRDefault="00553CD5" w:rsidP="001B45F6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dea-2: </w:t>
      </w:r>
      <w:r w:rsidR="000C3854" w:rsidRPr="00FC7A88">
        <w:rPr>
          <w:rFonts w:ascii="Times New Roman" w:hAnsi="Times New Roman" w:cs="Times New Roman"/>
          <w:b/>
          <w:sz w:val="28"/>
          <w:szCs w:val="28"/>
        </w:rPr>
        <w:t>Mobile Sensor Data Processing</w:t>
      </w:r>
    </w:p>
    <w:p w:rsidR="007866E8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>For the mobile sensor data processing topic, we chose a problem on “Traffic Vehicle Detection”</w:t>
      </w:r>
      <w:r w:rsidR="007866E8">
        <w:rPr>
          <w:rFonts w:ascii="Times New Roman" w:eastAsia="Josefin Sans" w:hAnsi="Times New Roman" w:cs="Times New Roman"/>
          <w:sz w:val="24"/>
          <w:szCs w:val="24"/>
        </w:rPr>
        <w:t>.</w:t>
      </w:r>
    </w:p>
    <w:p w:rsidR="009F1825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The idea was to train the model using datasets from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Kaggle</w:t>
      </w:r>
      <w:proofErr w:type="spellEnd"/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 and use mobile phones to detect traffic vehicles on the road for testing purposes. We got a reference paper </w:t>
      </w:r>
      <w:r w:rsidR="007866E8">
        <w:rPr>
          <w:rFonts w:ascii="Times New Roman" w:eastAsia="Josefin Sans" w:hAnsi="Times New Roman" w:cs="Times New Roman"/>
          <w:sz w:val="24"/>
          <w:szCs w:val="24"/>
        </w:rPr>
        <w:t xml:space="preserve">[3] </w:t>
      </w: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that matches our idea. </w:t>
      </w:r>
    </w:p>
    <w:p w:rsidR="007866E8" w:rsidRPr="001B45F6" w:rsidRDefault="007866E8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9F1825" w:rsidRPr="001B45F6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We thought to pick an open-source sensor data stream processing engine called `Global Sensor Network (GSN)' with the Android platform to capture our sensor data. Then we can test vehicle detection using our trained model based on the collected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Kaggle</w:t>
      </w:r>
      <w:proofErr w:type="spellEnd"/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 dataset. </w:t>
      </w:r>
    </w:p>
    <w:p w:rsidR="009F1825" w:rsidRDefault="009F1825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7046A6" w:rsidRPr="001B45F6" w:rsidRDefault="007046A6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9F1825" w:rsidRPr="00FC7A88" w:rsidRDefault="004D1ED1" w:rsidP="001B45F6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t>Work Progress</w:t>
      </w:r>
    </w:p>
    <w:p w:rsidR="002E2A8C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After reviewing some related papers, we were failed to get a solid grasp of Graph embedding and Mobile sensor data processing.  </w:t>
      </w:r>
    </w:p>
    <w:p w:rsidR="002E2A8C" w:rsidRDefault="002E2A8C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2E2A8C" w:rsidRDefault="00C13EA0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Due to the lack of prior knowledge on these topics, the mathematical and statistical terms used in those papers were too difficult for us to work with.  </w:t>
      </w:r>
    </w:p>
    <w:p w:rsidR="002E2A8C" w:rsidRDefault="002E2A8C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9F1825" w:rsidRPr="001B45F6" w:rsidRDefault="002E2A8C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  <w:r>
        <w:rPr>
          <w:rFonts w:ascii="Times New Roman" w:eastAsia="Josefin Sans" w:hAnsi="Times New Roman" w:cs="Times New Roman"/>
          <w:sz w:val="24"/>
          <w:szCs w:val="24"/>
        </w:rPr>
        <w:lastRenderedPageBreak/>
        <w:t>Then</w:t>
      </w:r>
      <w:r w:rsidR="00C13EA0" w:rsidRPr="001B45F6">
        <w:rPr>
          <w:rFonts w:ascii="Times New Roman" w:eastAsia="Josefin Sans" w:hAnsi="Times New Roman" w:cs="Times New Roman"/>
          <w:sz w:val="24"/>
          <w:szCs w:val="24"/>
        </w:rPr>
        <w:t>, we have decided to come up with a new web-based project work instead of paper writing on Deep Learning or Graph Embedding field.</w:t>
      </w:r>
    </w:p>
    <w:p w:rsidR="009F1825" w:rsidRDefault="009F1825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D67254" w:rsidRPr="001B45F6" w:rsidRDefault="00D67254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p w:rsidR="00EB5881" w:rsidRPr="00FC7A88" w:rsidRDefault="00D67254" w:rsidP="00F36F0C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t>New Project Idea</w:t>
      </w:r>
    </w:p>
    <w:p w:rsidR="005E0AED" w:rsidRDefault="005E0AED" w:rsidP="005E0AED">
      <w:pPr>
        <w:pStyle w:val="normal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E0AED">
        <w:rPr>
          <w:rFonts w:ascii="Times New Roman" w:hAnsi="Times New Roman" w:cs="Times New Roman"/>
          <w:sz w:val="24"/>
          <w:szCs w:val="24"/>
        </w:rPr>
        <w:t xml:space="preserve">In our new project, we </w:t>
      </w:r>
      <w:r w:rsidR="00606291">
        <w:rPr>
          <w:rFonts w:ascii="Times New Roman" w:hAnsi="Times New Roman" w:cs="Times New Roman"/>
          <w:sz w:val="24"/>
          <w:szCs w:val="24"/>
        </w:rPr>
        <w:t>planned to create</w:t>
      </w:r>
      <w:r w:rsidRPr="005E0AED">
        <w:rPr>
          <w:rFonts w:ascii="Times New Roman" w:hAnsi="Times New Roman" w:cs="Times New Roman"/>
          <w:sz w:val="24"/>
          <w:szCs w:val="24"/>
        </w:rPr>
        <w:t xml:space="preserve"> a web application for image classification using </w:t>
      </w:r>
      <w:r w:rsidR="00BB2DAB">
        <w:rPr>
          <w:rFonts w:ascii="Times New Roman" w:hAnsi="Times New Roman" w:cs="Times New Roman"/>
          <w:sz w:val="24"/>
          <w:szCs w:val="24"/>
        </w:rPr>
        <w:t xml:space="preserve">an </w:t>
      </w:r>
      <w:r w:rsidRPr="005E0AED">
        <w:rPr>
          <w:rFonts w:ascii="Times New Roman" w:hAnsi="Times New Roman" w:cs="Times New Roman"/>
          <w:sz w:val="24"/>
          <w:szCs w:val="24"/>
        </w:rPr>
        <w:t xml:space="preserve">ML algorithm with the help of </w:t>
      </w:r>
      <w:r w:rsidR="00BB2DAB">
        <w:rPr>
          <w:rFonts w:ascii="Times New Roman" w:hAnsi="Times New Roman" w:cs="Times New Roman"/>
          <w:sz w:val="24"/>
          <w:szCs w:val="24"/>
        </w:rPr>
        <w:t>the TensorF</w:t>
      </w:r>
      <w:r w:rsidR="00606291" w:rsidRPr="005E0AED">
        <w:rPr>
          <w:rFonts w:ascii="Times New Roman" w:hAnsi="Times New Roman" w:cs="Times New Roman"/>
          <w:sz w:val="24"/>
          <w:szCs w:val="24"/>
        </w:rPr>
        <w:t>low</w:t>
      </w:r>
      <w:r w:rsidR="00C13EA0">
        <w:rPr>
          <w:rFonts w:ascii="Times New Roman" w:hAnsi="Times New Roman" w:cs="Times New Roman"/>
          <w:sz w:val="24"/>
          <w:szCs w:val="24"/>
        </w:rPr>
        <w:t>.js</w:t>
      </w:r>
      <w:r w:rsidRPr="005E0AED">
        <w:rPr>
          <w:rFonts w:ascii="Times New Roman" w:hAnsi="Times New Roman" w:cs="Times New Roman"/>
          <w:sz w:val="24"/>
          <w:szCs w:val="24"/>
        </w:rPr>
        <w:t xml:space="preserve"> library. </w:t>
      </w:r>
    </w:p>
    <w:p w:rsidR="005E0AED" w:rsidRPr="005E0AED" w:rsidRDefault="005E0AED" w:rsidP="005E0AED">
      <w:pPr>
        <w:pStyle w:val="normal0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AED" w:rsidRPr="001B45F6" w:rsidRDefault="005E0AED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B5881" w:rsidRPr="00FC7A88" w:rsidRDefault="00D67254" w:rsidP="00606291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t>New Project Work-flow</w:t>
      </w:r>
    </w:p>
    <w:p w:rsidR="00606291" w:rsidRDefault="00606291" w:rsidP="00606291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5E0AED" w:rsidRPr="005E0AED">
        <w:rPr>
          <w:rFonts w:ascii="Times New Roman" w:hAnsi="Times New Roman" w:cs="Times New Roman"/>
          <w:sz w:val="24"/>
          <w:szCs w:val="24"/>
        </w:rPr>
        <w:t>nly the registere</w:t>
      </w:r>
      <w:r>
        <w:rPr>
          <w:rFonts w:ascii="Times New Roman" w:hAnsi="Times New Roman" w:cs="Times New Roman"/>
          <w:sz w:val="24"/>
          <w:szCs w:val="24"/>
        </w:rPr>
        <w:t xml:space="preserve">d users will be able to use that application </w:t>
      </w:r>
      <w:r w:rsidR="005E0AED" w:rsidRPr="005E0AED">
        <w:rPr>
          <w:rFonts w:ascii="Times New Roman" w:hAnsi="Times New Roman" w:cs="Times New Roman"/>
          <w:sz w:val="24"/>
          <w:szCs w:val="24"/>
        </w:rPr>
        <w:t>for testing purpose</w:t>
      </w:r>
      <w:r w:rsidR="00BB2DAB">
        <w:rPr>
          <w:rFonts w:ascii="Times New Roman" w:hAnsi="Times New Roman" w:cs="Times New Roman"/>
          <w:sz w:val="24"/>
          <w:szCs w:val="24"/>
        </w:rPr>
        <w:t>s</w:t>
      </w:r>
      <w:r w:rsidR="005E0AED" w:rsidRPr="005E0AE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06291" w:rsidRDefault="00606291" w:rsidP="00606291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06291" w:rsidRDefault="005E0AED" w:rsidP="00606291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AED">
        <w:rPr>
          <w:rFonts w:ascii="Times New Roman" w:hAnsi="Times New Roman" w:cs="Times New Roman"/>
          <w:sz w:val="24"/>
          <w:szCs w:val="24"/>
        </w:rPr>
        <w:t>Initially, a user can upload an image from the given 10 categories and choose an algorithm from some given algorithms</w:t>
      </w:r>
      <w:r w:rsidR="00606291">
        <w:rPr>
          <w:rFonts w:ascii="Times New Roman" w:hAnsi="Times New Roman" w:cs="Times New Roman"/>
          <w:sz w:val="24"/>
          <w:szCs w:val="24"/>
        </w:rPr>
        <w:t xml:space="preserve"> (ml5.js</w:t>
      </w:r>
      <w:r w:rsidR="00BB2DAB">
        <w:rPr>
          <w:rFonts w:ascii="Times New Roman" w:hAnsi="Times New Roman" w:cs="Times New Roman"/>
          <w:sz w:val="24"/>
          <w:szCs w:val="24"/>
        </w:rPr>
        <w:t>,</w:t>
      </w:r>
      <w:r w:rsidR="00606291">
        <w:rPr>
          <w:rFonts w:ascii="Times New Roman" w:hAnsi="Times New Roman" w:cs="Times New Roman"/>
          <w:sz w:val="24"/>
          <w:szCs w:val="24"/>
        </w:rPr>
        <w:t xml:space="preserve"> etc)</w:t>
      </w:r>
      <w:r w:rsidRPr="005E0AED">
        <w:rPr>
          <w:rFonts w:ascii="Times New Roman" w:hAnsi="Times New Roman" w:cs="Times New Roman"/>
          <w:sz w:val="24"/>
          <w:szCs w:val="24"/>
        </w:rPr>
        <w:t xml:space="preserve"> to process the image testing. </w:t>
      </w:r>
    </w:p>
    <w:p w:rsidR="00606291" w:rsidRDefault="00606291" w:rsidP="00606291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0AED" w:rsidRDefault="00606291" w:rsidP="00606291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we send our data to </w:t>
      </w:r>
      <w:r w:rsidR="00BB2DA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backend it will apply the Tensorflow.js library to use their API server against submitted form data. Then it will return </w:t>
      </w:r>
      <w:r w:rsidR="00BB2DAB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response to our backend with one of the two states success or error.</w:t>
      </w:r>
    </w:p>
    <w:p w:rsidR="00606291" w:rsidRDefault="00606291" w:rsidP="00606291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0AED" w:rsidRPr="005E0AED" w:rsidRDefault="005E0AED" w:rsidP="005E0AED">
      <w:pPr>
        <w:pStyle w:val="normal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E0AED">
        <w:rPr>
          <w:rFonts w:ascii="Times New Roman" w:hAnsi="Times New Roman" w:cs="Times New Roman"/>
          <w:sz w:val="24"/>
          <w:szCs w:val="24"/>
        </w:rPr>
        <w:t>As a result, our application will show the correct name of the image that has been uploaded. If it fails then it will show the error result</w:t>
      </w:r>
      <w:r w:rsidR="00606291">
        <w:rPr>
          <w:rFonts w:ascii="Times New Roman" w:hAnsi="Times New Roman" w:cs="Times New Roman"/>
          <w:sz w:val="24"/>
          <w:szCs w:val="24"/>
        </w:rPr>
        <w:t xml:space="preserve"> on the frontend part</w:t>
      </w:r>
      <w:r w:rsidRPr="005E0AE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E0AED" w:rsidRDefault="005E0AED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0AED" w:rsidRDefault="005E0AED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AE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2008505"/>
            <wp:effectExtent l="19050" t="0" r="0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Google Shape;100;p19"/>
                    <pic:cNvPicPr preferRelativeResize="0"/>
                  </pic:nvPicPr>
                  <pic:blipFill>
                    <a:blip r:embed="rId8">
                      <a:alphaModFix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0AED" w:rsidRDefault="005E0AED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Pr="001B45F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D50E4" w:rsidRPr="00FC7A88" w:rsidRDefault="00D67254" w:rsidP="005E0AED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lastRenderedPageBreak/>
        <w:t>New Project Required Tools &amp; Technology</w:t>
      </w:r>
    </w:p>
    <w:p w:rsidR="005E0AED" w:rsidRDefault="00F6249A" w:rsidP="005E0AED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planned to pick some f</w:t>
      </w:r>
      <w:r w:rsidR="005E0AED" w:rsidRPr="005E0AED">
        <w:rPr>
          <w:rFonts w:ascii="Times New Roman" w:hAnsi="Times New Roman" w:cs="Times New Roman"/>
          <w:sz w:val="24"/>
          <w:szCs w:val="24"/>
        </w:rPr>
        <w:t>rameworks</w:t>
      </w:r>
      <w:r>
        <w:rPr>
          <w:rFonts w:ascii="Times New Roman" w:hAnsi="Times New Roman" w:cs="Times New Roman"/>
          <w:sz w:val="24"/>
          <w:szCs w:val="24"/>
        </w:rPr>
        <w:t xml:space="preserve"> to implement our new project idea.</w:t>
      </w:r>
    </w:p>
    <w:p w:rsidR="004D50E4" w:rsidRPr="004D50E4" w:rsidRDefault="004D50E4" w:rsidP="005E0AED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C1EAE" w:rsidRPr="005E0AED" w:rsidRDefault="00C13EA0" w:rsidP="00F6249A">
      <w:pPr>
        <w:pStyle w:val="normal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AED">
        <w:rPr>
          <w:rFonts w:ascii="Times New Roman" w:hAnsi="Times New Roman" w:cs="Times New Roman"/>
          <w:sz w:val="24"/>
          <w:szCs w:val="24"/>
        </w:rPr>
        <w:t xml:space="preserve">Node JS (For frontend and backend) </w:t>
      </w:r>
    </w:p>
    <w:p w:rsidR="005C1EAE" w:rsidRPr="005E0AED" w:rsidRDefault="00C13EA0" w:rsidP="00F6249A">
      <w:pPr>
        <w:pStyle w:val="normal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AED">
        <w:rPr>
          <w:rFonts w:ascii="Times New Roman" w:hAnsi="Times New Roman" w:cs="Times New Roman"/>
          <w:sz w:val="24"/>
          <w:szCs w:val="24"/>
        </w:rPr>
        <w:t xml:space="preserve">Tailwind CSS (For Design Part) </w:t>
      </w:r>
    </w:p>
    <w:p w:rsidR="005C1EAE" w:rsidRDefault="00C13EA0" w:rsidP="00F6249A">
      <w:pPr>
        <w:pStyle w:val="normal0"/>
        <w:numPr>
          <w:ilvl w:val="0"/>
          <w:numId w:val="2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0AED">
        <w:rPr>
          <w:rFonts w:ascii="Times New Roman" w:hAnsi="Times New Roman" w:cs="Times New Roman"/>
          <w:sz w:val="24"/>
          <w:szCs w:val="24"/>
        </w:rPr>
        <w:t xml:space="preserve">TensorFlow.js (To use ML API) </w:t>
      </w:r>
    </w:p>
    <w:p w:rsidR="004D50E4" w:rsidRDefault="004D50E4" w:rsidP="00F6249A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6249A" w:rsidRDefault="00F6249A" w:rsidP="00F6249A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you may think that Node JS is used as backend technology, how can we use it for the frontend (UI – User Interface) </w:t>
      </w:r>
      <w:r w:rsidR="002A21CD">
        <w:rPr>
          <w:rFonts w:ascii="Times New Roman" w:hAnsi="Times New Roman" w:cs="Times New Roman"/>
          <w:sz w:val="24"/>
          <w:szCs w:val="24"/>
        </w:rPr>
        <w:t xml:space="preserve">part? No need to be worried. There </w:t>
      </w:r>
      <w:proofErr w:type="gramStart"/>
      <w:r w:rsidR="002A21CD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2A21CD">
        <w:rPr>
          <w:rFonts w:ascii="Times New Roman" w:hAnsi="Times New Roman" w:cs="Times New Roman"/>
          <w:sz w:val="24"/>
          <w:szCs w:val="24"/>
        </w:rPr>
        <w:t xml:space="preserve"> some popular template engines (for example, </w:t>
      </w:r>
      <w:r w:rsidR="002F35CE">
        <w:rPr>
          <w:rFonts w:ascii="Times New Roman" w:hAnsi="Times New Roman" w:cs="Times New Roman"/>
          <w:sz w:val="24"/>
          <w:szCs w:val="24"/>
        </w:rPr>
        <w:t>EJS</w:t>
      </w:r>
      <w:r w:rsidR="002A21CD">
        <w:rPr>
          <w:rFonts w:ascii="Times New Roman" w:hAnsi="Times New Roman" w:cs="Times New Roman"/>
          <w:sz w:val="24"/>
          <w:szCs w:val="24"/>
        </w:rPr>
        <w:t>, pug, handlebars</w:t>
      </w:r>
      <w:r w:rsidR="00BB2DAB">
        <w:rPr>
          <w:rFonts w:ascii="Times New Roman" w:hAnsi="Times New Roman" w:cs="Times New Roman"/>
          <w:sz w:val="24"/>
          <w:szCs w:val="24"/>
        </w:rPr>
        <w:t>,</w:t>
      </w:r>
      <w:r w:rsidR="002A21CD">
        <w:rPr>
          <w:rFonts w:ascii="Times New Roman" w:hAnsi="Times New Roman" w:cs="Times New Roman"/>
          <w:sz w:val="24"/>
          <w:szCs w:val="24"/>
        </w:rPr>
        <w:t xml:space="preserve"> etc) used with Node JS to provide support of view layer in a server</w:t>
      </w:r>
      <w:r w:rsidR="00BB2DAB">
        <w:rPr>
          <w:rFonts w:ascii="Times New Roman" w:hAnsi="Times New Roman" w:cs="Times New Roman"/>
          <w:sz w:val="24"/>
          <w:szCs w:val="24"/>
        </w:rPr>
        <w:t>-</w:t>
      </w:r>
      <w:r w:rsidR="002A21CD">
        <w:rPr>
          <w:rFonts w:ascii="Times New Roman" w:hAnsi="Times New Roman" w:cs="Times New Roman"/>
          <w:sz w:val="24"/>
          <w:szCs w:val="24"/>
        </w:rPr>
        <w:t>side rendering (SSR) project.</w:t>
      </w:r>
      <w:r w:rsidR="007C3F42">
        <w:rPr>
          <w:rFonts w:ascii="Times New Roman" w:hAnsi="Times New Roman" w:cs="Times New Roman"/>
          <w:sz w:val="24"/>
          <w:szCs w:val="24"/>
        </w:rPr>
        <w:t xml:space="preserve"> </w:t>
      </w:r>
      <w:r w:rsidR="0018009D">
        <w:rPr>
          <w:rFonts w:ascii="Times New Roman" w:hAnsi="Times New Roman" w:cs="Times New Roman"/>
          <w:sz w:val="24"/>
          <w:szCs w:val="24"/>
        </w:rPr>
        <w:t>Initially</w:t>
      </w:r>
      <w:r w:rsidR="007C3F42">
        <w:rPr>
          <w:rFonts w:ascii="Times New Roman" w:hAnsi="Times New Roman" w:cs="Times New Roman"/>
          <w:sz w:val="24"/>
          <w:szCs w:val="24"/>
        </w:rPr>
        <w:t xml:space="preserve">, we </w:t>
      </w:r>
      <w:r w:rsidR="0018009D">
        <w:rPr>
          <w:rFonts w:ascii="Times New Roman" w:hAnsi="Times New Roman" w:cs="Times New Roman"/>
          <w:sz w:val="24"/>
          <w:szCs w:val="24"/>
        </w:rPr>
        <w:t>planned</w:t>
      </w:r>
      <w:r w:rsidR="007C3F42">
        <w:rPr>
          <w:rFonts w:ascii="Times New Roman" w:hAnsi="Times New Roman" w:cs="Times New Roman"/>
          <w:sz w:val="24"/>
          <w:szCs w:val="24"/>
        </w:rPr>
        <w:t xml:space="preserve"> to pick the </w:t>
      </w:r>
      <w:r w:rsidR="002F35CE">
        <w:rPr>
          <w:rFonts w:ascii="Times New Roman" w:hAnsi="Times New Roman" w:cs="Times New Roman"/>
          <w:sz w:val="24"/>
          <w:szCs w:val="24"/>
        </w:rPr>
        <w:t xml:space="preserve">EJS </w:t>
      </w:r>
      <w:r w:rsidR="007C3F42">
        <w:rPr>
          <w:rFonts w:ascii="Times New Roman" w:hAnsi="Times New Roman" w:cs="Times New Roman"/>
          <w:sz w:val="24"/>
          <w:szCs w:val="24"/>
        </w:rPr>
        <w:t>template engine package for that project.</w:t>
      </w:r>
    </w:p>
    <w:p w:rsidR="002F35CE" w:rsidRDefault="002F35CE" w:rsidP="00F6249A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F35CE" w:rsidRDefault="002F35CE" w:rsidP="00F6249A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we know Tailwind CSS, a utility</w:t>
      </w:r>
      <w:r w:rsidR="00BB2DA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based CSS framework has a growing demand </w:t>
      </w:r>
      <w:r w:rsidR="00BB2DAB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e current market</w:t>
      </w:r>
      <w:r w:rsidR="0085355F">
        <w:rPr>
          <w:rFonts w:ascii="Times New Roman" w:hAnsi="Times New Roman" w:cs="Times New Roman"/>
          <w:sz w:val="24"/>
          <w:szCs w:val="24"/>
        </w:rPr>
        <w:t>. We will try to apply it instead of Vanilla CSS or other frameworks like Bootstrap, Material UI</w:t>
      </w:r>
      <w:r w:rsidR="00BB2DAB">
        <w:rPr>
          <w:rFonts w:ascii="Times New Roman" w:hAnsi="Times New Roman" w:cs="Times New Roman"/>
          <w:sz w:val="24"/>
          <w:szCs w:val="24"/>
        </w:rPr>
        <w:t>,</w:t>
      </w:r>
      <w:r w:rsidR="0085355F">
        <w:rPr>
          <w:rFonts w:ascii="Times New Roman" w:hAnsi="Times New Roman" w:cs="Times New Roman"/>
          <w:sz w:val="24"/>
          <w:szCs w:val="24"/>
        </w:rPr>
        <w:t xml:space="preserve"> etc which require more </w:t>
      </w:r>
      <w:r w:rsidR="00904850">
        <w:rPr>
          <w:rFonts w:ascii="Times New Roman" w:hAnsi="Times New Roman" w:cs="Times New Roman"/>
          <w:sz w:val="24"/>
          <w:szCs w:val="24"/>
        </w:rPr>
        <w:t>customization</w:t>
      </w:r>
      <w:r w:rsidR="0085355F">
        <w:rPr>
          <w:rFonts w:ascii="Times New Roman" w:hAnsi="Times New Roman" w:cs="Times New Roman"/>
          <w:sz w:val="24"/>
          <w:szCs w:val="24"/>
        </w:rPr>
        <w:t>.</w:t>
      </w:r>
    </w:p>
    <w:p w:rsidR="00D5372D" w:rsidRDefault="00D5372D" w:rsidP="00F6249A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372D" w:rsidRDefault="00D5372D" w:rsidP="00D5372D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372D">
        <w:rPr>
          <w:rFonts w:ascii="Times New Roman" w:hAnsi="Times New Roman" w:cs="Times New Roman"/>
          <w:sz w:val="24"/>
          <w:szCs w:val="24"/>
        </w:rPr>
        <w:t>TensorFlow.js is a library for machine learning in JavaScript</w:t>
      </w:r>
      <w:r>
        <w:rPr>
          <w:rFonts w:ascii="Times New Roman" w:hAnsi="Times New Roman" w:cs="Times New Roman"/>
          <w:sz w:val="24"/>
          <w:szCs w:val="24"/>
        </w:rPr>
        <w:t>. It helps us to d</w:t>
      </w:r>
      <w:r w:rsidRPr="00D5372D">
        <w:rPr>
          <w:rFonts w:ascii="Times New Roman" w:hAnsi="Times New Roman" w:cs="Times New Roman"/>
          <w:sz w:val="24"/>
          <w:szCs w:val="24"/>
        </w:rPr>
        <w:t>evelop ML models in JavaScript, and use ML directly in the browser or Node.js.</w:t>
      </w:r>
      <w:r>
        <w:rPr>
          <w:rFonts w:ascii="Times New Roman" w:hAnsi="Times New Roman" w:cs="Times New Roman"/>
          <w:sz w:val="24"/>
          <w:szCs w:val="24"/>
        </w:rPr>
        <w:t xml:space="preserve"> We will use it on our backend part to apply different ML algorithms against our submitted form data.</w:t>
      </w:r>
    </w:p>
    <w:p w:rsidR="00D5372D" w:rsidRDefault="00D5372D" w:rsidP="00D5372D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5372D" w:rsidRDefault="00D5372D" w:rsidP="00D5372D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add the authentication to our application. We will apply JWT (JSON Web Token) for </w:t>
      </w:r>
      <w:r w:rsidR="00BB2DA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uthentication part of the project.</w:t>
      </w:r>
      <w:r w:rsidR="004D50E4">
        <w:rPr>
          <w:rFonts w:ascii="Times New Roman" w:hAnsi="Times New Roman" w:cs="Times New Roman"/>
          <w:sz w:val="24"/>
          <w:szCs w:val="24"/>
        </w:rPr>
        <w:t xml:space="preserve"> It will keep track of our service users.</w:t>
      </w:r>
    </w:p>
    <w:p w:rsidR="004D50E4" w:rsidRDefault="004D50E4" w:rsidP="00D5372D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D50E4" w:rsidRPr="005E0AED" w:rsidRDefault="004D50E4" w:rsidP="00D5372D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BB2DA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atabase part, our initial plan is to use Mongo DB, a no-</w:t>
      </w:r>
      <w:r w:rsidR="00BB2DAB">
        <w:rPr>
          <w:rFonts w:ascii="Times New Roman" w:hAnsi="Times New Roman" w:cs="Times New Roman"/>
          <w:sz w:val="24"/>
          <w:szCs w:val="24"/>
        </w:rPr>
        <w:t>SQL</w:t>
      </w:r>
      <w:r>
        <w:rPr>
          <w:rFonts w:ascii="Times New Roman" w:hAnsi="Times New Roman" w:cs="Times New Roman"/>
          <w:sz w:val="24"/>
          <w:szCs w:val="24"/>
        </w:rPr>
        <w:t xml:space="preserve"> data</w:t>
      </w:r>
      <w:r w:rsidR="00AF2956">
        <w:rPr>
          <w:rFonts w:ascii="Times New Roman" w:hAnsi="Times New Roman" w:cs="Times New Roman"/>
          <w:sz w:val="24"/>
          <w:szCs w:val="24"/>
        </w:rPr>
        <w:t>base for simplicity and to store user information of our application.</w:t>
      </w:r>
    </w:p>
    <w:p w:rsidR="005E0AED" w:rsidRDefault="005E0AED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E0AED" w:rsidRDefault="005E0AED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7254" w:rsidRPr="00FC7A88" w:rsidRDefault="00D67254" w:rsidP="00D67254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t>Contribution</w:t>
      </w:r>
    </w:p>
    <w:p w:rsidR="003A5416" w:rsidRDefault="007E1A00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to the </w:t>
      </w:r>
      <w:r w:rsidR="000146D3">
        <w:rPr>
          <w:rFonts w:ascii="Times New Roman" w:hAnsi="Times New Roman" w:cs="Times New Roman"/>
          <w:sz w:val="24"/>
          <w:szCs w:val="24"/>
        </w:rPr>
        <w:t>COVID</w:t>
      </w:r>
      <w:r>
        <w:rPr>
          <w:rFonts w:ascii="Times New Roman" w:hAnsi="Times New Roman" w:cs="Times New Roman"/>
          <w:sz w:val="24"/>
          <w:szCs w:val="24"/>
        </w:rPr>
        <w:t xml:space="preserve"> situation, we could not </w:t>
      </w:r>
      <w:r w:rsidR="003A5416">
        <w:rPr>
          <w:rFonts w:ascii="Times New Roman" w:hAnsi="Times New Roman" w:cs="Times New Roman"/>
          <w:sz w:val="24"/>
          <w:szCs w:val="24"/>
        </w:rPr>
        <w:t>work on</w:t>
      </w:r>
      <w:r>
        <w:rPr>
          <w:rFonts w:ascii="Times New Roman" w:hAnsi="Times New Roman" w:cs="Times New Roman"/>
          <w:sz w:val="24"/>
          <w:szCs w:val="24"/>
        </w:rPr>
        <w:t xml:space="preserve"> a </w:t>
      </w:r>
      <w:r w:rsidR="003A5416">
        <w:rPr>
          <w:rFonts w:ascii="Times New Roman" w:hAnsi="Times New Roman" w:cs="Times New Roman"/>
          <w:sz w:val="24"/>
          <w:szCs w:val="24"/>
        </w:rPr>
        <w:t>particular topic for writing a</w:t>
      </w:r>
      <w:r>
        <w:rPr>
          <w:rFonts w:ascii="Times New Roman" w:hAnsi="Times New Roman" w:cs="Times New Roman"/>
          <w:sz w:val="24"/>
          <w:szCs w:val="24"/>
        </w:rPr>
        <w:t xml:space="preserve"> research paper. It is difficult </w:t>
      </w:r>
      <w:r w:rsidR="003A5416">
        <w:rPr>
          <w:rFonts w:ascii="Times New Roman" w:hAnsi="Times New Roman" w:cs="Times New Roman"/>
          <w:sz w:val="24"/>
          <w:szCs w:val="24"/>
        </w:rPr>
        <w:t xml:space="preserve">for us </w:t>
      </w:r>
      <w:r>
        <w:rPr>
          <w:rFonts w:ascii="Times New Roman" w:hAnsi="Times New Roman" w:cs="Times New Roman"/>
          <w:sz w:val="24"/>
          <w:szCs w:val="24"/>
        </w:rPr>
        <w:t xml:space="preserve">to define </w:t>
      </w:r>
      <w:r w:rsidR="003A5416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contribution part of the group members </w:t>
      </w:r>
      <w:r w:rsidR="003A5416">
        <w:rPr>
          <w:rFonts w:ascii="Times New Roman" w:hAnsi="Times New Roman" w:cs="Times New Roman"/>
          <w:sz w:val="24"/>
          <w:szCs w:val="24"/>
        </w:rPr>
        <w:t>individually, as our research work</w:t>
      </w:r>
      <w:r w:rsidR="008A5C72">
        <w:rPr>
          <w:rFonts w:ascii="Times New Roman" w:hAnsi="Times New Roman" w:cs="Times New Roman"/>
          <w:sz w:val="24"/>
          <w:szCs w:val="24"/>
        </w:rPr>
        <w:t xml:space="preserve"> badly</w:t>
      </w:r>
      <w:r w:rsidR="003A5416">
        <w:rPr>
          <w:rFonts w:ascii="Times New Roman" w:hAnsi="Times New Roman" w:cs="Times New Roman"/>
          <w:sz w:val="24"/>
          <w:szCs w:val="24"/>
        </w:rPr>
        <w:t xml:space="preserve"> failed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A5416" w:rsidRDefault="003A541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E1A00" w:rsidRDefault="007E1A00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 we conducted discussion session</w:t>
      </w:r>
      <w:r w:rsidR="00BB2DA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2DAB">
        <w:rPr>
          <w:rFonts w:ascii="Times New Roman" w:hAnsi="Times New Roman" w:cs="Times New Roman"/>
          <w:sz w:val="24"/>
          <w:szCs w:val="24"/>
        </w:rPr>
        <w:t>regular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06ED5">
        <w:rPr>
          <w:rFonts w:ascii="Times New Roman" w:hAnsi="Times New Roman" w:cs="Times New Roman"/>
          <w:sz w:val="24"/>
          <w:szCs w:val="24"/>
        </w:rPr>
        <w:t xml:space="preserve">at </w:t>
      </w:r>
      <w:r w:rsidR="00BB2DAB">
        <w:rPr>
          <w:rFonts w:ascii="Times New Roman" w:hAnsi="Times New Roman" w:cs="Times New Roman"/>
          <w:sz w:val="24"/>
          <w:szCs w:val="24"/>
        </w:rPr>
        <w:t xml:space="preserve">the </w:t>
      </w:r>
      <w:r w:rsidR="00B06ED5">
        <w:rPr>
          <w:rFonts w:ascii="Times New Roman" w:hAnsi="Times New Roman" w:cs="Times New Roman"/>
          <w:sz w:val="24"/>
          <w:szCs w:val="24"/>
        </w:rPr>
        <w:t>Google Meet platform.</w:t>
      </w:r>
      <w:r w:rsidR="00D508BF">
        <w:rPr>
          <w:rFonts w:ascii="Times New Roman" w:hAnsi="Times New Roman" w:cs="Times New Roman"/>
          <w:sz w:val="24"/>
          <w:szCs w:val="24"/>
        </w:rPr>
        <w:t xml:space="preserve"> There we discussed paper review, paper</w:t>
      </w:r>
      <w:r w:rsidR="00BB2DAB">
        <w:rPr>
          <w:rFonts w:ascii="Times New Roman" w:hAnsi="Times New Roman" w:cs="Times New Roman"/>
          <w:sz w:val="24"/>
          <w:szCs w:val="24"/>
        </w:rPr>
        <w:t>-</w:t>
      </w:r>
      <w:r w:rsidR="00D508BF">
        <w:rPr>
          <w:rFonts w:ascii="Times New Roman" w:hAnsi="Times New Roman" w:cs="Times New Roman"/>
          <w:sz w:val="24"/>
          <w:szCs w:val="24"/>
        </w:rPr>
        <w:t>related concepts</w:t>
      </w:r>
      <w:r w:rsidR="00BB2DAB">
        <w:rPr>
          <w:rFonts w:ascii="Times New Roman" w:hAnsi="Times New Roman" w:cs="Times New Roman"/>
          <w:sz w:val="24"/>
          <w:szCs w:val="24"/>
        </w:rPr>
        <w:t>,</w:t>
      </w:r>
      <w:r w:rsidR="00D508BF">
        <w:rPr>
          <w:rFonts w:ascii="Times New Roman" w:hAnsi="Times New Roman" w:cs="Times New Roman"/>
          <w:sz w:val="24"/>
          <w:szCs w:val="24"/>
        </w:rPr>
        <w:t xml:space="preserve"> etc.</w:t>
      </w:r>
      <w:r w:rsidR="003A5416">
        <w:rPr>
          <w:rFonts w:ascii="Times New Roman" w:hAnsi="Times New Roman" w:cs="Times New Roman"/>
          <w:sz w:val="24"/>
          <w:szCs w:val="24"/>
        </w:rPr>
        <w:t xml:space="preserve"> We tried to contribute equally in the project work section as well as the work of presentation &amp; report submission.</w:t>
      </w:r>
    </w:p>
    <w:p w:rsidR="007E1A00" w:rsidRDefault="007E1A00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Pr="001B45F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7254" w:rsidRPr="00FC7A88" w:rsidRDefault="00D67254" w:rsidP="00D67254">
      <w:pPr>
        <w:pStyle w:val="normal0"/>
        <w:spacing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t>Acknowledgement &amp; Conclusion</w:t>
      </w:r>
    </w:p>
    <w:p w:rsidR="000F437E" w:rsidRDefault="003A541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7E1A00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E1A00">
        <w:rPr>
          <w:rFonts w:ascii="Times New Roman" w:hAnsi="Times New Roman" w:cs="Times New Roman"/>
          <w:sz w:val="24"/>
          <w:szCs w:val="24"/>
        </w:rPr>
        <w:t xml:space="preserve">would like to thank our faculty </w:t>
      </w:r>
      <w:r w:rsidR="000F437E">
        <w:rPr>
          <w:rFonts w:ascii="Times New Roman" w:hAnsi="Times New Roman" w:cs="Times New Roman"/>
          <w:sz w:val="24"/>
          <w:szCs w:val="24"/>
        </w:rPr>
        <w:t>Dr. Ashrafuzzaman Khan (</w:t>
      </w:r>
      <w:proofErr w:type="spellStart"/>
      <w:r w:rsidR="000F437E">
        <w:rPr>
          <w:rFonts w:ascii="Times New Roman" w:hAnsi="Times New Roman" w:cs="Times New Roman"/>
          <w:sz w:val="24"/>
          <w:szCs w:val="24"/>
        </w:rPr>
        <w:t>Azk</w:t>
      </w:r>
      <w:proofErr w:type="spellEnd"/>
      <w:r w:rsidR="000F437E">
        <w:rPr>
          <w:rFonts w:ascii="Times New Roman" w:hAnsi="Times New Roman" w:cs="Times New Roman"/>
          <w:sz w:val="24"/>
          <w:szCs w:val="24"/>
        </w:rPr>
        <w:t>)</w:t>
      </w:r>
      <w:r w:rsidR="0060629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providing an extra office hour to fix </w:t>
      </w:r>
      <w:r w:rsidR="00BB2DAB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new project idea as we failed in our research paper writing. </w:t>
      </w:r>
    </w:p>
    <w:p w:rsidR="000F437E" w:rsidRDefault="000F437E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E1A00" w:rsidRDefault="008A5C72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try to implement our new ML</w:t>
      </w:r>
      <w:r w:rsidR="00BB2DA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based web application</w:t>
      </w:r>
      <w:r w:rsidR="00EB5881">
        <w:rPr>
          <w:rFonts w:ascii="Times New Roman" w:hAnsi="Times New Roman" w:cs="Times New Roman"/>
          <w:sz w:val="24"/>
          <w:szCs w:val="24"/>
        </w:rPr>
        <w:t xml:space="preserve"> project</w:t>
      </w:r>
      <w:r>
        <w:rPr>
          <w:rFonts w:ascii="Times New Roman" w:hAnsi="Times New Roman" w:cs="Times New Roman"/>
          <w:sz w:val="24"/>
          <w:szCs w:val="24"/>
        </w:rPr>
        <w:t xml:space="preserve"> in the next semester on </w:t>
      </w:r>
      <w:r w:rsidR="00BB2DA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SE499B course.</w:t>
      </w:r>
    </w:p>
    <w:p w:rsidR="007E1A00" w:rsidRDefault="007E1A00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046A6" w:rsidRPr="001B45F6" w:rsidRDefault="007046A6" w:rsidP="00D67254">
      <w:pPr>
        <w:pStyle w:val="normal0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F1825" w:rsidRPr="00FC7A88" w:rsidRDefault="00F36F0C" w:rsidP="001B45F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b/>
          <w:sz w:val="28"/>
          <w:szCs w:val="28"/>
        </w:rPr>
      </w:pPr>
      <w:r w:rsidRPr="00FC7A88">
        <w:rPr>
          <w:rFonts w:ascii="Times New Roman" w:hAnsi="Times New Roman" w:cs="Times New Roman"/>
          <w:b/>
          <w:sz w:val="28"/>
          <w:szCs w:val="28"/>
        </w:rPr>
        <w:lastRenderedPageBreak/>
        <w:t>Reference List</w:t>
      </w:r>
    </w:p>
    <w:p w:rsidR="00D0343F" w:rsidRDefault="005C1EAE" w:rsidP="00D0343F">
      <w:pPr>
        <w:pStyle w:val="normal0"/>
        <w:numPr>
          <w:ilvl w:val="0"/>
          <w:numId w:val="6"/>
        </w:numPr>
        <w:spacing w:line="240" w:lineRule="auto"/>
        <w:ind w:left="360"/>
        <w:jc w:val="both"/>
        <w:rPr>
          <w:rFonts w:ascii="Times New Roman" w:eastAsia="Josefin Sans" w:hAnsi="Times New Roman" w:cs="Times New Roman"/>
          <w:sz w:val="24"/>
          <w:szCs w:val="24"/>
        </w:rPr>
      </w:pPr>
      <w:hyperlink r:id="rId9" w:history="1">
        <w:r w:rsidR="00D0343F" w:rsidRPr="00E14D41">
          <w:rPr>
            <w:rStyle w:val="Hyperlink"/>
            <w:rFonts w:ascii="Times New Roman" w:eastAsia="Josefin Sans" w:hAnsi="Times New Roman" w:cs="Times New Roman"/>
            <w:sz w:val="24"/>
            <w:szCs w:val="24"/>
          </w:rPr>
          <w:t>http://snap.stanford.edu</w:t>
        </w:r>
      </w:hyperlink>
    </w:p>
    <w:p w:rsidR="00A374E2" w:rsidRPr="00D0343F" w:rsidRDefault="00D0343F" w:rsidP="00DF4537">
      <w:pPr>
        <w:pStyle w:val="normal0"/>
        <w:numPr>
          <w:ilvl w:val="0"/>
          <w:numId w:val="6"/>
        </w:numPr>
        <w:spacing w:line="240" w:lineRule="auto"/>
        <w:ind w:left="360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A374E2">
        <w:rPr>
          <w:rFonts w:ascii="Times New Roman" w:eastAsia="Josefin Sans" w:hAnsi="Times New Roman" w:cs="Times New Roman"/>
          <w:sz w:val="24"/>
          <w:szCs w:val="24"/>
        </w:rPr>
        <w:t xml:space="preserve">J. </w:t>
      </w:r>
      <w:proofErr w:type="spellStart"/>
      <w:r w:rsidRPr="00A374E2">
        <w:rPr>
          <w:rFonts w:ascii="Times New Roman" w:eastAsia="Josefin Sans" w:hAnsi="Times New Roman" w:cs="Times New Roman"/>
          <w:sz w:val="24"/>
          <w:szCs w:val="24"/>
        </w:rPr>
        <w:t>McAuley</w:t>
      </w:r>
      <w:proofErr w:type="spellEnd"/>
      <w:r w:rsidRPr="00A374E2">
        <w:rPr>
          <w:rFonts w:ascii="Times New Roman" w:eastAsia="Josefin Sans" w:hAnsi="Times New Roman" w:cs="Times New Roman"/>
          <w:sz w:val="24"/>
          <w:szCs w:val="24"/>
        </w:rPr>
        <w:t xml:space="preserve"> and J. </w:t>
      </w:r>
      <w:proofErr w:type="spellStart"/>
      <w:r w:rsidRPr="00A374E2">
        <w:rPr>
          <w:rFonts w:ascii="Times New Roman" w:eastAsia="Josefin Sans" w:hAnsi="Times New Roman" w:cs="Times New Roman"/>
          <w:sz w:val="24"/>
          <w:szCs w:val="24"/>
        </w:rPr>
        <w:t>Leskovec</w:t>
      </w:r>
      <w:proofErr w:type="spellEnd"/>
      <w:r w:rsidRPr="00A374E2">
        <w:rPr>
          <w:rFonts w:ascii="Times New Roman" w:eastAsia="Josefin Sans" w:hAnsi="Times New Roman" w:cs="Times New Roman"/>
          <w:sz w:val="24"/>
          <w:szCs w:val="24"/>
        </w:rPr>
        <w:t>. Learning to Discover Social Circles in Ego Networks. NIPS, 2012. (</w:t>
      </w:r>
      <w:hyperlink r:id="rId10" w:history="1">
        <w:r w:rsidRPr="00E14D41">
          <w:rPr>
            <w:rStyle w:val="Hyperlink"/>
            <w:rFonts w:ascii="Times New Roman" w:eastAsia="Josefin Sans" w:hAnsi="Times New Roman" w:cs="Times New Roman"/>
            <w:sz w:val="24"/>
            <w:szCs w:val="24"/>
          </w:rPr>
          <w:t>http://snap.stanford.edu/data/egonets-Facebook.html</w:t>
        </w:r>
      </w:hyperlink>
      <w:r w:rsidRPr="00A374E2">
        <w:rPr>
          <w:rFonts w:ascii="Times New Roman" w:eastAsia="Josefin Sans" w:hAnsi="Times New Roman" w:cs="Times New Roman"/>
          <w:sz w:val="24"/>
          <w:szCs w:val="24"/>
        </w:rPr>
        <w:t>)</w:t>
      </w:r>
    </w:p>
    <w:p w:rsidR="009F1825" w:rsidRDefault="00393850" w:rsidP="001B45F6">
      <w:pPr>
        <w:pStyle w:val="normal0"/>
        <w:numPr>
          <w:ilvl w:val="0"/>
          <w:numId w:val="6"/>
        </w:numPr>
        <w:spacing w:line="240" w:lineRule="auto"/>
        <w:ind w:left="360"/>
        <w:jc w:val="both"/>
        <w:rPr>
          <w:rFonts w:ascii="Times New Roman" w:eastAsia="Josefin Sans" w:hAnsi="Times New Roman" w:cs="Times New Roman"/>
          <w:sz w:val="24"/>
          <w:szCs w:val="24"/>
        </w:rPr>
      </w:pPr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C.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Perera</w:t>
      </w:r>
      <w:proofErr w:type="spellEnd"/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, A.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Zaslavsky</w:t>
      </w:r>
      <w:proofErr w:type="spellEnd"/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, P. Christen, A.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Salehi</w:t>
      </w:r>
      <w:proofErr w:type="spellEnd"/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 and D.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Georgakopoulos</w:t>
      </w:r>
      <w:proofErr w:type="spellEnd"/>
      <w:r w:rsidRPr="001B45F6">
        <w:rPr>
          <w:rFonts w:ascii="Times New Roman" w:eastAsia="Josefin Sans" w:hAnsi="Times New Roman" w:cs="Times New Roman"/>
          <w:sz w:val="24"/>
          <w:szCs w:val="24"/>
        </w:rPr>
        <w:t xml:space="preserve">, "Capturing sensor data from mobile phones using Global Sensor Network middleware," 2012 IEEE 23rd International Symposium on Personal, Indoor and Mobile Radio Communications - (PIMRC), 2012, pp. 24-29, </w:t>
      </w:r>
      <w:proofErr w:type="spellStart"/>
      <w:r w:rsidRPr="001B45F6">
        <w:rPr>
          <w:rFonts w:ascii="Times New Roman" w:eastAsia="Josefin Sans" w:hAnsi="Times New Roman" w:cs="Times New Roman"/>
          <w:sz w:val="24"/>
          <w:szCs w:val="24"/>
        </w:rPr>
        <w:t>doi</w:t>
      </w:r>
      <w:proofErr w:type="spellEnd"/>
      <w:r w:rsidRPr="001B45F6">
        <w:rPr>
          <w:rFonts w:ascii="Times New Roman" w:eastAsia="Josefin Sans" w:hAnsi="Times New Roman" w:cs="Times New Roman"/>
          <w:sz w:val="24"/>
          <w:szCs w:val="24"/>
        </w:rPr>
        <w:t>: 10.1109/PIMRC.2012.6362778.</w:t>
      </w:r>
    </w:p>
    <w:p w:rsidR="007046A6" w:rsidRPr="007046A6" w:rsidRDefault="007046A6" w:rsidP="007046A6">
      <w:pPr>
        <w:pStyle w:val="normal0"/>
        <w:spacing w:line="240" w:lineRule="auto"/>
        <w:jc w:val="both"/>
        <w:rPr>
          <w:rFonts w:ascii="Times New Roman" w:eastAsia="Josefin Sans" w:hAnsi="Times New Roman" w:cs="Times New Roman"/>
          <w:sz w:val="24"/>
          <w:szCs w:val="24"/>
        </w:rPr>
      </w:pPr>
    </w:p>
    <w:sectPr w:rsidR="007046A6" w:rsidRPr="007046A6" w:rsidSect="009F182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Open 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Mono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Josefin San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4366A9"/>
    <w:multiLevelType w:val="hybridMultilevel"/>
    <w:tmpl w:val="6D889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2721C4"/>
    <w:multiLevelType w:val="hybridMultilevel"/>
    <w:tmpl w:val="17628E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001C0D"/>
    <w:multiLevelType w:val="hybridMultilevel"/>
    <w:tmpl w:val="BDB672C2"/>
    <w:lvl w:ilvl="0" w:tplc="F2E4A41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Open Sans" w:hAnsi="Open Sans" w:hint="default"/>
      </w:rPr>
    </w:lvl>
    <w:lvl w:ilvl="1" w:tplc="62EEDF9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Open Sans" w:hAnsi="Open Sans" w:hint="default"/>
      </w:rPr>
    </w:lvl>
    <w:lvl w:ilvl="2" w:tplc="0DB6508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Open Sans" w:hAnsi="Open Sans" w:hint="default"/>
      </w:rPr>
    </w:lvl>
    <w:lvl w:ilvl="3" w:tplc="C58296A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Open Sans" w:hAnsi="Open Sans" w:hint="default"/>
      </w:rPr>
    </w:lvl>
    <w:lvl w:ilvl="4" w:tplc="CF44158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Open Sans" w:hAnsi="Open Sans" w:hint="default"/>
      </w:rPr>
    </w:lvl>
    <w:lvl w:ilvl="5" w:tplc="5D3639D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Open Sans" w:hAnsi="Open Sans" w:hint="default"/>
      </w:rPr>
    </w:lvl>
    <w:lvl w:ilvl="6" w:tplc="60840566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Open Sans" w:hAnsi="Open Sans" w:hint="default"/>
      </w:rPr>
    </w:lvl>
    <w:lvl w:ilvl="7" w:tplc="9844E22C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Open Sans" w:hAnsi="Open Sans" w:hint="default"/>
      </w:rPr>
    </w:lvl>
    <w:lvl w:ilvl="8" w:tplc="7110FE5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Open Sans" w:hAnsi="Open Sans" w:hint="default"/>
      </w:rPr>
    </w:lvl>
  </w:abstractNum>
  <w:abstractNum w:abstractNumId="3">
    <w:nsid w:val="45C301FE"/>
    <w:multiLevelType w:val="hybridMultilevel"/>
    <w:tmpl w:val="294EE9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593599"/>
    <w:multiLevelType w:val="hybridMultilevel"/>
    <w:tmpl w:val="C9787F2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2EEDF9C" w:tentative="1">
      <w:start w:val="1"/>
      <w:numFmt w:val="bullet"/>
      <w:lvlText w:val="●"/>
      <w:lvlJc w:val="left"/>
      <w:pPr>
        <w:tabs>
          <w:tab w:val="num" w:pos="1080"/>
        </w:tabs>
        <w:ind w:left="1080" w:hanging="360"/>
      </w:pPr>
      <w:rPr>
        <w:rFonts w:ascii="Open Sans" w:hAnsi="Open Sans" w:hint="default"/>
      </w:rPr>
    </w:lvl>
    <w:lvl w:ilvl="2" w:tplc="0DB6508E" w:tentative="1">
      <w:start w:val="1"/>
      <w:numFmt w:val="bullet"/>
      <w:lvlText w:val="●"/>
      <w:lvlJc w:val="left"/>
      <w:pPr>
        <w:tabs>
          <w:tab w:val="num" w:pos="1800"/>
        </w:tabs>
        <w:ind w:left="1800" w:hanging="360"/>
      </w:pPr>
      <w:rPr>
        <w:rFonts w:ascii="Open Sans" w:hAnsi="Open Sans" w:hint="default"/>
      </w:rPr>
    </w:lvl>
    <w:lvl w:ilvl="3" w:tplc="C58296AC" w:tentative="1">
      <w:start w:val="1"/>
      <w:numFmt w:val="bullet"/>
      <w:lvlText w:val="●"/>
      <w:lvlJc w:val="left"/>
      <w:pPr>
        <w:tabs>
          <w:tab w:val="num" w:pos="2520"/>
        </w:tabs>
        <w:ind w:left="2520" w:hanging="360"/>
      </w:pPr>
      <w:rPr>
        <w:rFonts w:ascii="Open Sans" w:hAnsi="Open Sans" w:hint="default"/>
      </w:rPr>
    </w:lvl>
    <w:lvl w:ilvl="4" w:tplc="CF441582" w:tentative="1">
      <w:start w:val="1"/>
      <w:numFmt w:val="bullet"/>
      <w:lvlText w:val="●"/>
      <w:lvlJc w:val="left"/>
      <w:pPr>
        <w:tabs>
          <w:tab w:val="num" w:pos="3240"/>
        </w:tabs>
        <w:ind w:left="3240" w:hanging="360"/>
      </w:pPr>
      <w:rPr>
        <w:rFonts w:ascii="Open Sans" w:hAnsi="Open Sans" w:hint="default"/>
      </w:rPr>
    </w:lvl>
    <w:lvl w:ilvl="5" w:tplc="5D3639DE" w:tentative="1">
      <w:start w:val="1"/>
      <w:numFmt w:val="bullet"/>
      <w:lvlText w:val="●"/>
      <w:lvlJc w:val="left"/>
      <w:pPr>
        <w:tabs>
          <w:tab w:val="num" w:pos="3960"/>
        </w:tabs>
        <w:ind w:left="3960" w:hanging="360"/>
      </w:pPr>
      <w:rPr>
        <w:rFonts w:ascii="Open Sans" w:hAnsi="Open Sans" w:hint="default"/>
      </w:rPr>
    </w:lvl>
    <w:lvl w:ilvl="6" w:tplc="60840566" w:tentative="1">
      <w:start w:val="1"/>
      <w:numFmt w:val="bullet"/>
      <w:lvlText w:val="●"/>
      <w:lvlJc w:val="left"/>
      <w:pPr>
        <w:tabs>
          <w:tab w:val="num" w:pos="4680"/>
        </w:tabs>
        <w:ind w:left="4680" w:hanging="360"/>
      </w:pPr>
      <w:rPr>
        <w:rFonts w:ascii="Open Sans" w:hAnsi="Open Sans" w:hint="default"/>
      </w:rPr>
    </w:lvl>
    <w:lvl w:ilvl="7" w:tplc="9844E22C" w:tentative="1">
      <w:start w:val="1"/>
      <w:numFmt w:val="bullet"/>
      <w:lvlText w:val="●"/>
      <w:lvlJc w:val="left"/>
      <w:pPr>
        <w:tabs>
          <w:tab w:val="num" w:pos="5400"/>
        </w:tabs>
        <w:ind w:left="5400" w:hanging="360"/>
      </w:pPr>
      <w:rPr>
        <w:rFonts w:ascii="Open Sans" w:hAnsi="Open Sans" w:hint="default"/>
      </w:rPr>
    </w:lvl>
    <w:lvl w:ilvl="8" w:tplc="7110FE58" w:tentative="1">
      <w:start w:val="1"/>
      <w:numFmt w:val="bullet"/>
      <w:lvlText w:val="●"/>
      <w:lvlJc w:val="left"/>
      <w:pPr>
        <w:tabs>
          <w:tab w:val="num" w:pos="6120"/>
        </w:tabs>
        <w:ind w:left="6120" w:hanging="360"/>
      </w:pPr>
      <w:rPr>
        <w:rFonts w:ascii="Open Sans" w:hAnsi="Open Sans" w:hint="default"/>
      </w:rPr>
    </w:lvl>
  </w:abstractNum>
  <w:abstractNum w:abstractNumId="5">
    <w:nsid w:val="5F1C0C9B"/>
    <w:multiLevelType w:val="hybridMultilevel"/>
    <w:tmpl w:val="B660FD9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59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zUzNTYxMzSyNDA2tTRQ0lEKTi0uzszPAykwqgUAer0ayiwAAAA="/>
  </w:docVars>
  <w:rsids>
    <w:rsidRoot w:val="009F1825"/>
    <w:rsid w:val="000146D3"/>
    <w:rsid w:val="000A7269"/>
    <w:rsid w:val="000C3854"/>
    <w:rsid w:val="000F437E"/>
    <w:rsid w:val="00173B57"/>
    <w:rsid w:val="0018009D"/>
    <w:rsid w:val="00183970"/>
    <w:rsid w:val="00191E46"/>
    <w:rsid w:val="001B45F6"/>
    <w:rsid w:val="001D3B52"/>
    <w:rsid w:val="0023061B"/>
    <w:rsid w:val="002A21CD"/>
    <w:rsid w:val="002D5E4A"/>
    <w:rsid w:val="002E2A8C"/>
    <w:rsid w:val="002F35CE"/>
    <w:rsid w:val="00373A61"/>
    <w:rsid w:val="00393850"/>
    <w:rsid w:val="003A5416"/>
    <w:rsid w:val="004D1ED1"/>
    <w:rsid w:val="004D50E4"/>
    <w:rsid w:val="005045CC"/>
    <w:rsid w:val="00553CD5"/>
    <w:rsid w:val="005A3F4E"/>
    <w:rsid w:val="005C1EAE"/>
    <w:rsid w:val="005E0AED"/>
    <w:rsid w:val="00606291"/>
    <w:rsid w:val="006119D9"/>
    <w:rsid w:val="0062504B"/>
    <w:rsid w:val="00692DC6"/>
    <w:rsid w:val="007046A6"/>
    <w:rsid w:val="007866E8"/>
    <w:rsid w:val="00794185"/>
    <w:rsid w:val="007C3F42"/>
    <w:rsid w:val="007E1A00"/>
    <w:rsid w:val="00806E04"/>
    <w:rsid w:val="0085355F"/>
    <w:rsid w:val="008A5C72"/>
    <w:rsid w:val="00904850"/>
    <w:rsid w:val="009B474D"/>
    <w:rsid w:val="009E3076"/>
    <w:rsid w:val="009F1825"/>
    <w:rsid w:val="00A374E2"/>
    <w:rsid w:val="00A82E77"/>
    <w:rsid w:val="00AF2956"/>
    <w:rsid w:val="00AF58D9"/>
    <w:rsid w:val="00B06ED5"/>
    <w:rsid w:val="00B17A24"/>
    <w:rsid w:val="00B316F2"/>
    <w:rsid w:val="00B51FFC"/>
    <w:rsid w:val="00BB2DAB"/>
    <w:rsid w:val="00C13EA0"/>
    <w:rsid w:val="00CF57BA"/>
    <w:rsid w:val="00D0343F"/>
    <w:rsid w:val="00D055B3"/>
    <w:rsid w:val="00D508BF"/>
    <w:rsid w:val="00D5372D"/>
    <w:rsid w:val="00D67254"/>
    <w:rsid w:val="00D71756"/>
    <w:rsid w:val="00D91F5F"/>
    <w:rsid w:val="00DB3252"/>
    <w:rsid w:val="00DF4537"/>
    <w:rsid w:val="00EB5881"/>
    <w:rsid w:val="00F36F0C"/>
    <w:rsid w:val="00F6249A"/>
    <w:rsid w:val="00F74346"/>
    <w:rsid w:val="00FC7A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1EAE"/>
  </w:style>
  <w:style w:type="paragraph" w:styleId="Heading1">
    <w:name w:val="heading 1"/>
    <w:basedOn w:val="normal0"/>
    <w:next w:val="normal0"/>
    <w:rsid w:val="009F182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9F182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9F182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9F182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9F182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9F182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9F1825"/>
  </w:style>
  <w:style w:type="paragraph" w:styleId="Title">
    <w:name w:val="Title"/>
    <w:basedOn w:val="normal0"/>
    <w:next w:val="normal0"/>
    <w:rsid w:val="009F182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9F182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F182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5E4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5E4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374E2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70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1620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24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586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89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mailto:sabiqul.hassan@northsouth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ohammed.islam1@northsouth.edu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snap.stanford.edu/data/egonets-Facebook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nap.stanfor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6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bin</cp:lastModifiedBy>
  <cp:revision>62</cp:revision>
  <dcterms:created xsi:type="dcterms:W3CDTF">2021-09-09T09:30:00Z</dcterms:created>
  <dcterms:modified xsi:type="dcterms:W3CDTF">2021-09-09T11:05:00Z</dcterms:modified>
</cp:coreProperties>
</file>